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32D0" w:rsidRPr="001732D0" w:rsidRDefault="001732D0" w:rsidP="00E81FF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732D0" w:rsidRPr="001732D0" w:rsidRDefault="001732D0" w:rsidP="00E81FF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732D0" w:rsidRDefault="001732D0" w:rsidP="00E81FF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C0322C" w:rsidP="00C0322C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0322C">
        <w:rPr>
          <w:rFonts w:ascii="Times New Roman" w:hAnsi="Times New Roman" w:cs="Times New Roman"/>
          <w:sz w:val="28"/>
          <w:szCs w:val="28"/>
          <w:lang w:val="ru-RU"/>
        </w:rPr>
        <w:t>Администрация сельского поселения Николаевский сельсовет муниципального района Уфимский район Республики Башкортостан</w:t>
      </w:r>
    </w:p>
    <w:p w:rsidR="00DE12C9" w:rsidRDefault="00C0322C" w:rsidP="00E81FF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0322C" w:rsidRDefault="00C0322C" w:rsidP="00C0322C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ТАНОВЛЕНИЕ</w:t>
      </w:r>
    </w:p>
    <w:p w:rsidR="00C0322C" w:rsidRDefault="00C0322C" w:rsidP="00C0322C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Pr="001732D0" w:rsidRDefault="00C0322C" w:rsidP="00C0322C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  <w:r w:rsidRPr="00C0322C">
        <w:rPr>
          <w:rFonts w:ascii="Times New Roman" w:hAnsi="Times New Roman" w:cs="Times New Roman"/>
          <w:sz w:val="28"/>
          <w:szCs w:val="28"/>
          <w:lang w:val="ru-RU"/>
        </w:rPr>
        <w:t>13 мая 2019 г. №40</w:t>
      </w:r>
      <w:bookmarkStart w:id="0" w:name="_GoBack"/>
      <w:bookmarkEnd w:id="0"/>
    </w:p>
    <w:p w:rsidR="001732D0" w:rsidRPr="001732D0" w:rsidRDefault="001732D0" w:rsidP="00E81FF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732D0" w:rsidRPr="001732D0" w:rsidRDefault="001732D0" w:rsidP="00E81FF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802F74" w:rsidP="00E81FF6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«О реализации на территории сельского поселения </w:t>
      </w:r>
      <w:r w:rsidR="001732D0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благоустройству дворовых территорий, основанных на местных инициативах»</w:t>
      </w:r>
    </w:p>
    <w:p w:rsidR="00DE12C9" w:rsidRPr="001732D0" w:rsidRDefault="00DE12C9" w:rsidP="00E81FF6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1732D0" w:rsidRDefault="001732D0" w:rsidP="00E81FF6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</w:t>
      </w:r>
      <w:proofErr w:type="gram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В целях создания благоприятных условий для проживания граждан, решения вопросов местного значения с привлечением населения, комплексного развития дворовых территорий многоквартирных домов сельского поселения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, руководствуясь Федеральным законом от 06 октября 2003 года № 131-ФЗ «Об общих принципах организации местного самоуправления в Российской Федерации», Постановлением Правительства Республики Башкортостан от 13.02.2019 № 69 «О реализации проектов по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омплексному благоустройству дворовых территорий муниципальных образований Республики Башкортостан «Башкирские дворики» Администрация сельского поселения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н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 Утвердить прилагаемый Порядок проведения конкурсного отбора проектов по благоустройству дворовых территорий сельского поселения </w:t>
      </w:r>
      <w:r w:rsidR="001732D0" w:rsidRPr="001732D0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(приложение № 1). </w:t>
      </w:r>
    </w:p>
    <w:p w:rsid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2. Утвердить Положение о конкурсной комиссии по проведению конкурсного отбора проектов по благоустройству дворовых территорий, основанных на местных инициативах (приложение № 2). </w:t>
      </w:r>
    </w:p>
    <w:p w:rsid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Разместить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настоящее постановление на официальном сайте Администрации сельского поселения </w:t>
      </w:r>
      <w:r w:rsidR="001732D0" w:rsidRPr="001732D0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1732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в сети Интернет</w:t>
      </w:r>
      <w:r w:rsidR="001732D0" w:rsidRPr="001732D0">
        <w:rPr>
          <w:lang w:val="ru-RU"/>
        </w:rPr>
        <w:t xml:space="preserve"> </w:t>
      </w:r>
      <w:r w:rsidR="001732D0" w:rsidRPr="001732D0">
        <w:rPr>
          <w:rFonts w:ascii="Times New Roman" w:hAnsi="Times New Roman" w:cs="Times New Roman"/>
          <w:sz w:val="28"/>
          <w:szCs w:val="28"/>
          <w:lang w:val="ru-RU"/>
        </w:rPr>
        <w:t>http://nikolaevka-ufa.ru</w:t>
      </w:r>
      <w:r w:rsidR="001732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30007D" w:rsidRDefault="001732D0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Контроль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постановления оставляю за собой.</w:t>
      </w:r>
    </w:p>
    <w:p w:rsidR="00DE12C9" w:rsidRPr="001732D0" w:rsidRDefault="00DE12C9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732D0" w:rsidRDefault="001732D0" w:rsidP="00E81FF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сельского поселения                                   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А.А.Черепанов</w:t>
      </w:r>
      <w:proofErr w:type="spellEnd"/>
    </w:p>
    <w:p w:rsidR="001732D0" w:rsidRDefault="001732D0" w:rsidP="00E81FF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1732D0" w:rsidRDefault="001732D0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риложение №1</w:t>
      </w:r>
    </w:p>
    <w:p w:rsidR="001732D0" w:rsidRDefault="00802F74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к постановлению Администрации </w:t>
      </w:r>
    </w:p>
    <w:p w:rsidR="001732D0" w:rsidRDefault="00802F74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кого поселения</w:t>
      </w:r>
    </w:p>
    <w:p w:rsidR="001732D0" w:rsidRDefault="00802F74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732D0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</w:t>
      </w:r>
    </w:p>
    <w:p w:rsidR="001732D0" w:rsidRDefault="00802F74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</w:p>
    <w:p w:rsidR="001732D0" w:rsidRDefault="00802F74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Уфимский</w:t>
      </w:r>
      <w:r w:rsidR="001732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район </w:t>
      </w:r>
    </w:p>
    <w:p w:rsidR="0030007D" w:rsidRPr="001732D0" w:rsidRDefault="00802F74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Республики Башкортостан</w:t>
      </w:r>
    </w:p>
    <w:p w:rsidR="0030007D" w:rsidRDefault="00802F74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от 13 </w:t>
      </w:r>
      <w:r w:rsidR="001732D0">
        <w:rPr>
          <w:rFonts w:ascii="Times New Roman" w:hAnsi="Times New Roman" w:cs="Times New Roman"/>
          <w:sz w:val="28"/>
          <w:szCs w:val="28"/>
          <w:lang w:val="ru-RU"/>
        </w:rPr>
        <w:t xml:space="preserve">мая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2019 г. №</w:t>
      </w:r>
      <w:r w:rsidR="001732D0">
        <w:rPr>
          <w:rFonts w:ascii="Times New Roman" w:hAnsi="Times New Roman" w:cs="Times New Roman"/>
          <w:sz w:val="28"/>
          <w:szCs w:val="28"/>
          <w:lang w:val="ru-RU"/>
        </w:rPr>
        <w:t>40</w:t>
      </w:r>
    </w:p>
    <w:p w:rsidR="00DE12C9" w:rsidRPr="001732D0" w:rsidRDefault="00DE12C9" w:rsidP="00E81FF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802F74" w:rsidP="00E81FF6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орядок проведения конкурсного отбора проектов по благоустройству дворовых территорий, основанных на местных инициативах</w:t>
      </w:r>
    </w:p>
    <w:p w:rsidR="00DE12C9" w:rsidRPr="001732D0" w:rsidRDefault="00DE12C9" w:rsidP="00E81FF6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DE12C9" w:rsidRDefault="00802F74" w:rsidP="00E81FF6">
      <w:pPr>
        <w:pStyle w:val="Compact"/>
        <w:numPr>
          <w:ilvl w:val="0"/>
          <w:numId w:val="3"/>
        </w:numPr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Общие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положения</w:t>
      </w:r>
      <w:proofErr w:type="spellEnd"/>
    </w:p>
    <w:p w:rsidR="00DE12C9" w:rsidRPr="001732D0" w:rsidRDefault="00DE12C9" w:rsidP="00DE12C9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</w:rPr>
      </w:pP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1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Настоящий Порядок устанавливает правила организаци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роведения конкурсного отбора проектов по благоустройству дворовых территорий многоквартирных домов (далее - МКД), основанных на местных инициативах, на условиях </w:t>
      </w:r>
      <w:proofErr w:type="spell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офинансирования</w:t>
      </w:r>
      <w:proofErr w:type="spell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из бюджетов Республики Башкортостан и сельского посе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2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д дворовыми территориями МКД понимается совокупность территорий, прилегающих к многоквартирным домам, с расположенными на них объектами, предназначенными для обслуживания и эксплуатации таких домов, и элементами благоустройства этих территорий, в том числе местами стоянки автотранспортных средств, тротуарами и автомобильными дорогами, включая автомобильные дороги, образующие проезды к территориям, прилегающим к многоквартирным домам.</w:t>
      </w:r>
    </w:p>
    <w:p w:rsidR="0030007D" w:rsidRP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3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Реализация проекта благоустройства дворовой территории многоквартирного дома подразумевает выполнение работ по благоустройству дворовой территории МКД по усмотрению жителей.</w:t>
      </w:r>
    </w:p>
    <w:p w:rsid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4. Виды работ’ по благоустройству дворовых территорий МКД, подлежащие субсидированию: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асфальтирование дворовых проездов;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устройство парковочных пространств;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устройство (ремонт) тротуаров;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установка и замена бордюрного камня;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свещение дворовых территорий;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установка детских и спортивных площадок с безопасным резиновым покрытием;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дополнительное освещение (при необходимости) детской и спортивной площадок;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граждение, в том числе детской и спортивной площадок;</w:t>
      </w:r>
    </w:p>
    <w:p w:rsid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)</w:t>
      </w:r>
      <w:proofErr w:type="spellStart"/>
      <w:r w:rsidR="00802F74" w:rsidRPr="001732D0">
        <w:rPr>
          <w:rFonts w:ascii="Times New Roman" w:hAnsi="Times New Roman" w:cs="Times New Roman"/>
          <w:sz w:val="28"/>
          <w:szCs w:val="28"/>
        </w:rPr>
        <w:t>озеленение</w:t>
      </w:r>
      <w:proofErr w:type="spellEnd"/>
      <w:r w:rsidR="00802F74" w:rsidRPr="001732D0">
        <w:rPr>
          <w:rFonts w:ascii="Times New Roman" w:hAnsi="Times New Roman" w:cs="Times New Roman"/>
          <w:sz w:val="28"/>
          <w:szCs w:val="28"/>
        </w:rPr>
        <w:t>;</w:t>
      </w:r>
    </w:p>
    <w:p w:rsidR="0030007D" w:rsidRP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0)</w:t>
      </w:r>
      <w:proofErr w:type="spellStart"/>
      <w:r w:rsidR="00802F74" w:rsidRPr="001732D0">
        <w:rPr>
          <w:rFonts w:ascii="Times New Roman" w:hAnsi="Times New Roman" w:cs="Times New Roman"/>
          <w:sz w:val="28"/>
          <w:szCs w:val="28"/>
        </w:rPr>
        <w:t>установка</w:t>
      </w:r>
      <w:proofErr w:type="spellEnd"/>
      <w:r w:rsidR="00802F74"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02F74" w:rsidRPr="001732D0">
        <w:rPr>
          <w:rFonts w:ascii="Times New Roman" w:hAnsi="Times New Roman" w:cs="Times New Roman"/>
          <w:sz w:val="28"/>
          <w:szCs w:val="28"/>
        </w:rPr>
        <w:t>информационного</w:t>
      </w:r>
      <w:proofErr w:type="spellEnd"/>
      <w:r w:rsidR="00802F74"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02F74" w:rsidRPr="001732D0">
        <w:rPr>
          <w:rFonts w:ascii="Times New Roman" w:hAnsi="Times New Roman" w:cs="Times New Roman"/>
          <w:sz w:val="28"/>
          <w:szCs w:val="28"/>
        </w:rPr>
        <w:t>стенда</w:t>
      </w:r>
      <w:proofErr w:type="spellEnd"/>
      <w:r w:rsidR="00802F74" w:rsidRPr="001732D0">
        <w:rPr>
          <w:rFonts w:ascii="Times New Roman" w:hAnsi="Times New Roman" w:cs="Times New Roman"/>
          <w:sz w:val="28"/>
          <w:szCs w:val="28"/>
        </w:rPr>
        <w:t>;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1) устройство зон отдых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а(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>скамейки, урны);</w:t>
      </w:r>
    </w:p>
    <w:p w:rsid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2) установка контейнерных площадок (без контейнеров);</w:t>
      </w:r>
    </w:p>
    <w:p w:rsidR="001732D0" w:rsidRDefault="001732D0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3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установка малых архитектурных форм;</w:t>
      </w:r>
    </w:p>
    <w:p w:rsidR="0030007D" w:rsidRPr="001732D0" w:rsidRDefault="001732D0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4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бустройство систем видеонаблюдения во дворе и иные виды работ.</w:t>
      </w:r>
    </w:p>
    <w:p w:rsidR="0030007D" w:rsidRPr="001732D0" w:rsidRDefault="001732D0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5. Ответственным за организацию проведения конкурсного отбора проектов является Администрация сельского поселения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 (далее - Организатор конкурсного отбора)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6.Участниками конкурсного отбора проектов являются собственники многоквартирных домов, избравшие советы многоквартирных домов, товарищества собственников жилья, жилищные или иные специализированные потребительские кооперативы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7. Конкурсный отбор проектов осуществляется конкурсной комиссией по проведению конкурсного отбора проектов по благоустройству дворовых территорий, основанных на местных инициативах, образуемой Администрацией сельского поселения </w:t>
      </w:r>
      <w:r w:rsidR="001732D0" w:rsidRPr="001732D0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(далее - Конкурсная комиссия)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8. Целями конкурсного отбора проектов являются:</w:t>
      </w:r>
    </w:p>
    <w:p w:rsidR="0030007D" w:rsidRPr="001732D0" w:rsidRDefault="00802F74" w:rsidP="00E81FF6">
      <w:pPr>
        <w:pStyle w:val="Compact"/>
        <w:numPr>
          <w:ilvl w:val="0"/>
          <w:numId w:val="7"/>
        </w:numPr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вовлечение населения в процессы местного самоуправления;</w:t>
      </w:r>
    </w:p>
    <w:p w:rsidR="0030007D" w:rsidRPr="001732D0" w:rsidRDefault="00802F74" w:rsidP="00E81FF6">
      <w:pPr>
        <w:pStyle w:val="Compact"/>
        <w:numPr>
          <w:ilvl w:val="0"/>
          <w:numId w:val="7"/>
        </w:numPr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732D0">
        <w:rPr>
          <w:rFonts w:ascii="Times New Roman" w:hAnsi="Times New Roman" w:cs="Times New Roman"/>
          <w:sz w:val="28"/>
          <w:szCs w:val="28"/>
        </w:rPr>
        <w:t>развитие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механизмов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инициативного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бюджетирования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>;</w:t>
      </w:r>
    </w:p>
    <w:p w:rsidR="0030007D" w:rsidRPr="001732D0" w:rsidRDefault="00802F74" w:rsidP="00E81FF6">
      <w:pPr>
        <w:pStyle w:val="Compact"/>
        <w:numPr>
          <w:ilvl w:val="0"/>
          <w:numId w:val="7"/>
        </w:numPr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1732D0">
        <w:rPr>
          <w:rFonts w:ascii="Times New Roman" w:hAnsi="Times New Roman" w:cs="Times New Roman"/>
          <w:sz w:val="28"/>
          <w:szCs w:val="28"/>
        </w:rPr>
        <w:t>благоустройство</w:t>
      </w:r>
      <w:proofErr w:type="gramEnd"/>
      <w:r w:rsidRPr="001732D0">
        <w:rPr>
          <w:rFonts w:ascii="Times New Roman" w:hAnsi="Times New Roman" w:cs="Times New Roman"/>
          <w:sz w:val="28"/>
          <w:szCs w:val="28"/>
        </w:rPr>
        <w:t xml:space="preserve"> дворовых территорий.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9. Организатор конкурсного отбора проектов осуществляет: публикацию на официальном сайте в информационно-телекоммуникационной сети «Интернет» (далее - официальный сайт) извещения о начале приема заявок;</w:t>
      </w:r>
    </w:p>
    <w:p w:rsidR="005F27CE" w:rsidRDefault="00802F74" w:rsidP="00E81FF6">
      <w:pPr>
        <w:pStyle w:val="Compact"/>
        <w:numPr>
          <w:ilvl w:val="0"/>
          <w:numId w:val="8"/>
        </w:numPr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F27CE">
        <w:rPr>
          <w:rFonts w:ascii="Times New Roman" w:hAnsi="Times New Roman" w:cs="Times New Roman"/>
          <w:sz w:val="28"/>
          <w:szCs w:val="28"/>
          <w:lang w:val="ru-RU"/>
        </w:rPr>
        <w:t>прием и регистрацию заявок в течение 14 календарных дней со дня опубликования и</w:t>
      </w:r>
      <w:r w:rsidR="005F27CE" w:rsidRPr="005F27CE">
        <w:rPr>
          <w:rFonts w:ascii="Times New Roman" w:hAnsi="Times New Roman" w:cs="Times New Roman"/>
          <w:sz w:val="28"/>
          <w:szCs w:val="28"/>
          <w:lang w:val="ru-RU"/>
        </w:rPr>
        <w:t>звещения о начале приема заявок;</w:t>
      </w:r>
    </w:p>
    <w:p w:rsidR="0030007D" w:rsidRPr="005F27CE" w:rsidRDefault="00802F74" w:rsidP="00E81FF6">
      <w:pPr>
        <w:pStyle w:val="Compact"/>
        <w:numPr>
          <w:ilvl w:val="0"/>
          <w:numId w:val="8"/>
        </w:numPr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F27CE">
        <w:rPr>
          <w:rFonts w:ascii="Times New Roman" w:hAnsi="Times New Roman" w:cs="Times New Roman"/>
          <w:sz w:val="28"/>
          <w:szCs w:val="28"/>
          <w:lang w:val="ru-RU"/>
        </w:rPr>
        <w:t>. назначение даты заседания Конкурсной комиссии по проведению конкурсного отбора проектов;</w:t>
      </w:r>
    </w:p>
    <w:p w:rsidR="0030007D" w:rsidRPr="001732D0" w:rsidRDefault="00802F74" w:rsidP="00E81FF6">
      <w:pPr>
        <w:pStyle w:val="Compact"/>
        <w:numPr>
          <w:ilvl w:val="0"/>
          <w:numId w:val="9"/>
        </w:numPr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размещение на официальном сайте решений Конкурсной комиссии.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10. Информационное сообщение о проведении конкурсного отбора проектов должно содержать следующую информацию: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а) наименование и адрес организатора конкурсного отбора; 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) адрес, дату, время начала и окончания приема заявок,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в) состав документации, представляемой на конкурсный отбор проекта, и требования к ее оформлению;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г) контактные данные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11. К конкурсному отбору допускаются проекты, направленные на решение вопросов местного значения, предусматривающие реализацию работ по благоустройству дворовых территорий МКД, указанных в п. 1.4 Порядка.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12.  Условия участия в конкурсном отборе проектов: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) </w:t>
      </w:r>
      <w:proofErr w:type="gram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оздан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овет многоквартирного дома (за исключением товариществ собственников жилья, жилищных, жилищно-строительных кооперативов или иных специализированных потребительских кооперативов), имеются оформленные акты оказанных услуг и (или) выполненных работ п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одержанию и текущему ремонту общего имущества в МКД за три последних отчетных года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собственниками помещений в МКД </w:t>
      </w:r>
      <w:proofErr w:type="gram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существлен выбор способа управления многоквартирным домом и выбранный способ реализован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осредством управления товариществом собственников жилья, жилищным, жилищно-строительным кооперативом или 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иным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пециализированным потребительским кооперативом либо управляющей организацией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имеется акт осмотра благоустройства дворовой территории МКД, составленный организацией, осуществляющей управление МКД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имеется проект благоустройства дворовой территории МКД, утвержденный общим собранием собственников, содержащий: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хему размещения элементов благоустройства с обозначением этих элементов (парковочных карманов, детских и (или) спортивных площадок)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метный расчёт планируемых работ по благоустройству дворовой территории МКД.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)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виды и стоимость планируемых работ по благоустройству дворовой территории МКД соответствуют н. 1.4. </w:t>
      </w:r>
      <w:r w:rsidR="00802F74" w:rsidRPr="005F27CE">
        <w:rPr>
          <w:rFonts w:ascii="Times New Roman" w:hAnsi="Times New Roman" w:cs="Times New Roman"/>
          <w:sz w:val="28"/>
          <w:szCs w:val="28"/>
          <w:lang w:val="ru-RU"/>
        </w:rPr>
        <w:t>Порядка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бщим собранием собственников помещений МКД приняты следующие решения: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-об избрании председателя собрания, секретаря собрания,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об избрании членов счётной комиссии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б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участии в конкурсном отборе проектов по благоустройству дворовых территорий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б утверждении видов работ по благоустройству дворовых территорий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 разработке и согласовании проекта благоустройства дворовой территории МКД, включающего схему размещения  элементов благоустройства и сметный расчет планируемых работ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доле и порядке финансового участия заинтересованных лиц в проекте по благоустройству дворовой территории, в процентах от суммы субсидии;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о выборе лица, уполномоченного действовать от имени собственников </w:t>
      </w:r>
      <w:proofErr w:type="spell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помешений</w:t>
      </w:r>
      <w:proofErr w:type="spell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МКД на дату подачи заявки на участие в конкурсном отборе; на предоставление предложений, с правом согласования проекта благоустройства; на участие в контроле за выполнением работ по благоустройству дворовой территории, в том числе в промежуточном, и их приёмке, а также на сбор средств от населения;</w:t>
      </w:r>
      <w:proofErr w:type="gramEnd"/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б определении места хранения материалов общих собраний.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)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на территории МКД не проводятся работы по ремонту и (или) замене систем инженерной инфраструктуры и проведение таких работ не запланировано на ближайшие 3 года.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13.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Финансовое обеспечение проектов по благоустройству дворовых территорий МКД осуществляется за счёт предоставления субсидий из бюджета Республики Башкортостан на </w:t>
      </w:r>
      <w:proofErr w:type="spell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софинансирование</w:t>
      </w:r>
      <w:proofErr w:type="spell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роектов по благоустройству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дворовых территорий, основанных на местных инициативах граждан, </w:t>
      </w:r>
      <w:proofErr w:type="spell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софинансирования</w:t>
      </w:r>
      <w:proofErr w:type="spell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из бюджета сельского поселения </w:t>
      </w:r>
      <w:r w:rsidR="005F27CE" w:rsidRPr="005F27C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не менее 5% от суммы субсидии, выделенной из бюджета Республики Башкортостан и </w:t>
      </w:r>
      <w:proofErr w:type="spell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софинансирования</w:t>
      </w:r>
      <w:proofErr w:type="spell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о стороны населения в размере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не менее 1 % от суммы субсидии, выделенной из бюджета Республики Башкортостан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14. </w:t>
      </w:r>
      <w:proofErr w:type="spell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Софинансирование</w:t>
      </w:r>
      <w:proofErr w:type="spell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роекта может осуществляться путем вклада организаций и спонсоров в реализацию проекта (материалы, денежные средства).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15. Дворовая территория МКД не подлежит участию в конкурсном отборе в случае признания МКД, расположенного на дворовой территории, аварийным и подлежащим сносу.</w:t>
      </w:r>
    </w:p>
    <w:p w:rsidR="005F27CE" w:rsidRDefault="005F27CE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5F27CE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Порядок подачи и рассмотрения заявок участников конкурсного отбора проектов по благоустройству дворовых территорий городского поселения город Благовещенск муниципального района Благовещенский район Республики Башкортостан</w:t>
      </w:r>
    </w:p>
    <w:p w:rsidR="005F27CE" w:rsidRPr="001732D0" w:rsidRDefault="005F27CE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2. Организатор конкурсного отбора размещает извещение © проведении конкурсного отбора проектов благоустройства дворовых территорий МКД, в печатных средствах массовой информации и размещает на официальном сайте сельского поселения </w:t>
      </w:r>
      <w:r w:rsidR="005F27CE" w:rsidRPr="005F27C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в информационн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телекоммуникационной сети «Интернет» (</w:t>
      </w:r>
      <w:r w:rsidR="005F27CE" w:rsidRPr="005F27CE">
        <w:rPr>
          <w:rFonts w:ascii="Times New Roman" w:hAnsi="Times New Roman" w:cs="Times New Roman"/>
          <w:sz w:val="28"/>
          <w:szCs w:val="28"/>
          <w:lang w:val="ru-RU"/>
        </w:rPr>
        <w:t>http://nikolaevka-ufa.ru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) и на информационном стенде в здании Администрации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2.2. Перечень документов на участие в конкурсном отборе проектов по благоустройству дворовых территорий представлен в Приложении № 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 настоящему Порядку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3. Участник конкурсного отбора проектов по благоустройству дворовых территорий МКД или лицо, уполномоченное действовать от имени собственников помещений МКД, формирует комплект документов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и с Перечнем и направляет его в адрес Организатора конкурсного отбора проектов в сроки, указанные в сообщении о проведении отбора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Все прилагаемые документы должны быть прошиты,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пронумерованы и подписаны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уполномоченным лицом участника.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Для юридических лиц заявка на участие в конкурсном отборе проектов благоустройства дворовых территорий МКД должна быть скреплена печатью участника отбора.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4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отношении одной дворовой территории МКД может быть подана только одна заявка на участие в конкурсном отборе проектов по благоустройству дворовых территорий МКД.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5. В случае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,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если многоквартирные дома, расположенные в одной дворовой территории, находятся в управлении нескольких управляющих организаций, товариществ собственников жилья, жилищных, жилищно-строительных кооперативов ИЛИ иных специализированных потребительских кооперативов, заявка на участие в конкурсном отборе проектов благоустройства дворовых территорий МКД подается от имени уполномоченных лиц, определенных протоколами общих собраний собственников помещений таких домов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6. Организатор конкурсного отбора регистрирует заявки на участие в конкурсном отборе проектов благоустройства дворовых территорий МКД в день их поступления в порядке очередности поступления.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На заявке на участие в конкурсном отборе проставляется отметка о получении с указанием даты и времени. Все поданные на конкурсный отбор заявки направляются в Конкурсную комиссию.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7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Участник конкурсного отбора проектов по благоустройству дворовых территорий МКД </w:t>
      </w:r>
      <w:proofErr w:type="gram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в праве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отозвать свою заявку и отказаться от конкурсного отбора, не позднее даты окончания приема заявок.</w:t>
      </w:r>
    </w:p>
    <w:p w:rsidR="005F27CE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Заявки на участие в конкурсном отборе, поступившие после окончания срока приема заявок, не рассматриваются. 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 xml:space="preserve">.9.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онкурсный отбор проектов по благоустройству дворовых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территорий проводится Конкурсной комиссией в два этапа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2.10. На первом этапе, Конкурсная комиссия в течение 5 рабочих дней после истечения срока подачи заявок,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рассматривает поступившие заявки на участие в конкурсном отборе и принимает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решение о соответствии (не соответствии) заявки условиям конкурсного отбора и 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допуске соответствующего проекта благоустройства дворовой территории к участию во втором этапе конкурсного отбора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2.11.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Конкурсная комиссия не позднее двух рабочих дней с даты принятия решения о соответствии (не соответствии) заявки условиям конкурсного отбора и о допуске соответствующего проекта благоустройства дворовой территории к участию во втором этапе конкурсного отбора размещает соответствующий протокол на официальном сайте Администрации сельского поселения 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</w:t>
      </w:r>
      <w:proofErr w:type="gramEnd"/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12. Конкурсная комиссия не допускает заявку к участию во втором этапе конкурсного отбора в случаях, если: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редставлен не полный или ненадлежащим образом оформленный комплект документов, предусмотренный настоящим Порядком;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не выполнены условия конкурсного отбора, указанные в пункте 1.13 настоящего Порядка;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т одного участника подано более одной заявки на один проект.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2.13.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На втором этапе конкурсного отбора, Конкурсная комиссия в течение 5 рабочих дней со дня утверждения протокола о допуске проектов к участию во втором этапе конкурсного отбора, осуществляет оценку проектов благоустройства дворовых территорий МКД, допущенных к участию во втором этапе конкурсного отбора, согласно критериям в соответствии с балльной шкалой (Приложение № 3 к настоящему Порядку).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Использование иных критериев оценки заявок не допускается.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2.14. Конкурсный отбор признается несостоявшимся в случаях, если:</w:t>
      </w:r>
    </w:p>
    <w:p w:rsidR="005F27CE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тклонены все заявки на участие в конкурсном отборе;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не подано ни одной заявки на участие в конкурсном отборе.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15. На основании результатов оценки проектов, Конкурсной комиссией формируется Адресный перечень проектов благоустройства дворовых территорий МКД (далее - Адресный перечень) в порядке убывания присвоенных им суммарных баллов. Меньший порядковый номер в перечне присваивается проекту, набравшему большее количество баллов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16. Адресный перечень проектов состоит из двух разделов: основного и дополнительного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В основной раздел Адресного перечня включаются проекты, реализуемые в текущем году в пределах выделенных лимитов финансирования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В дополнительный раздел Адресного перечня включаются проекты, подлежащие финансированию в текущем году в случае возникновения экономии средств субсидии, сложившейся по итогам проведения заказчиком процедур, связанных с осуществлением закупок товаров, работ, услуг в соответствии с действующим законодательством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18. В случае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,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если участвующие в конкурсном отборе проекты набирают одинаковое количество баллов, меньший порядковый номер присваивается тому проекту, заявка на рассмотрение которого поступила ранее других.</w:t>
      </w:r>
    </w:p>
    <w:p w:rsidR="005F27C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2.19. По результатам конкурсного отбора проектов благоустройства дворовых территорий МКД Конкурсной комиссией составляется итоговый протокол (Приложение № б к Порядку), которым утверждается Адресный перечень проектов благоустройства дворовых территорий МКД, реализуемых на территории сельского поселения 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0007D" w:rsidRPr="001732D0" w:rsidRDefault="005F27C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20.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Итоговый протокол подписывается всеми присутствовавшими на заседании членами Конкурсной комиссии, </w:t>
      </w:r>
      <w:proofErr w:type="gram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утверждается председателем Конкурсной комиссии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убликуется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на официальном сайте Администрации сельского поселения </w:t>
      </w:r>
      <w:r w:rsidRPr="005F27C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в течение трёх рабочих дней со дня его утверждения.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21. Утвержденный Адресный перечень содержит сведения об участнике конкурсного отбора, адресе объекта благоустройства, стоимости работ по благоустройству дворовой территории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разбивкой по бюджетам: бюджет Республики Башкортостан, бюджет сельского поселения </w:t>
      </w:r>
      <w:r w:rsidR="005F27CE" w:rsidRPr="005F27C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и внебюджетным источникам (средства населения)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22. Определение поставщиков (подрядчиков, исполнителей) по благоустройству дворовых территорий МКД, включенных в Адресный перечень, производится в соответствии с Федеральным законом от 05.04.2013г. №44-ФЗ «О контрактной системе в сфере закупок товаров, работ, услуг для обеспечения государственных и муниципальных нужд»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23. Получателем субсидии, а также Заказчиком, уполномоченным осуществлять закупки товаров, работ, услуг в соответствии с законодательством</w:t>
      </w:r>
      <w:r w:rsidR="005F27C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о контрактной системе в сфере закупок товаров, работ, услуг для реализации проектов благоустройства дворовых территорий, включенных в Адресный перечень, является Администрация сельского поселения </w:t>
      </w:r>
      <w:r w:rsidR="005F27CE" w:rsidRPr="005F27C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</w:t>
      </w:r>
    </w:p>
    <w:p w:rsidR="0030007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2.24. В случае необходимости, Заказчик осуществляет проведение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проверки достоверности определения сметной стоимости работ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о благоустройству дворовой территории.</w:t>
      </w:r>
    </w:p>
    <w:p w:rsidR="00CE4E6E" w:rsidRPr="001732D0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5F27CE" w:rsidP="00E81FF6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Финансовое обеспечение реализации проектов по благоустройству дворовых территорий МКД, основанных на местных инициативах</w:t>
      </w:r>
    </w:p>
    <w:p w:rsidR="00CE4E6E" w:rsidRPr="001732D0" w:rsidRDefault="00CE4E6E" w:rsidP="00E81FF6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3.1. Организатор конкурсного отбора в течение трёх рабочих дней со дня подписания итогового протокола направляет его в Администрацию сельского поселения </w:t>
      </w:r>
      <w:r w:rsidR="00CE4E6E" w:rsidRPr="00CE4E6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айона Уфимский район Республики Башкортостан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3.2.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Финансовое обеспечение проектов по благоустройству дворовых территорий МКД осуществляется за счёт предоставления субсидий из бюджета Республики Башкортостан на </w:t>
      </w:r>
      <w:proofErr w:type="spell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софинансирование</w:t>
      </w:r>
      <w:proofErr w:type="spell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роектов по благоустройству дворовых территорий,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основанных на местных инициативах граждан, </w:t>
      </w:r>
      <w:proofErr w:type="spellStart"/>
      <w:r w:rsidRPr="001732D0">
        <w:rPr>
          <w:rFonts w:ascii="Times New Roman" w:hAnsi="Times New Roman" w:cs="Times New Roman"/>
          <w:sz w:val="28"/>
          <w:szCs w:val="28"/>
          <w:lang w:val="ru-RU"/>
        </w:rPr>
        <w:t>софинансирования</w:t>
      </w:r>
      <w:proofErr w:type="spell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из бюджета сельского поселения </w:t>
      </w:r>
      <w:r w:rsidR="00CE4E6E" w:rsidRPr="00CE4E6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в размере не менее 5% и со стороны населения в размере не менее 1% от суммы субсидии, выделенной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из бюджета Республики Башкортостан.</w:t>
      </w:r>
    </w:p>
    <w:p w:rsidR="0030007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3.3. В случае экономии средств, сложившейся по итогам проведения получателем субсидий процедур, связанных с осуществлением закупок товаров, работ, услуг в соответствии с законодательством о контрактной системе в сфере закупок товаров, работ, услуг для обеспечения государственных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х нужд, высвободившийся объем средств, определенный пропорционально внесенному вкладу, подлежит перераспределению на другие проекты по благоустройству дворовых территорий, основанных на местных инициативах, прошедшие конкурсный отбор.</w:t>
      </w:r>
    </w:p>
    <w:p w:rsidR="00CE4E6E" w:rsidRPr="001732D0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CE4E6E" w:rsidRDefault="00802F74" w:rsidP="00E81FF6">
      <w:pPr>
        <w:numPr>
          <w:ilvl w:val="0"/>
          <w:numId w:val="22"/>
        </w:numPr>
        <w:spacing w:after="0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Порядок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расходования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финансовых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средств</w:t>
      </w:r>
      <w:proofErr w:type="spellEnd"/>
    </w:p>
    <w:p w:rsidR="00CE4E6E" w:rsidRPr="001732D0" w:rsidRDefault="00CE4E6E" w:rsidP="00E81FF6">
      <w:pPr>
        <w:spacing w:after="0"/>
        <w:ind w:left="1189"/>
        <w:rPr>
          <w:rFonts w:ascii="Times New Roman" w:hAnsi="Times New Roman" w:cs="Times New Roman"/>
          <w:sz w:val="28"/>
          <w:szCs w:val="28"/>
        </w:rPr>
      </w:pPr>
    </w:p>
    <w:p w:rsidR="00CE4E6E" w:rsidRDefault="00CE4E6E" w:rsidP="00E81F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4.1 Оп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лата по контрактам, заключенным Администрацией сельского поселения </w:t>
      </w:r>
      <w:r w:rsidRPr="00CE4E6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о результатам конкурсных процедур по выбору подрядных организаций на выполнение работ по благоустройству дворовых территорий МКД, включенных в Адресный перечень, за счет финансового обеспечения из бюджетов Республики Башкортостан, сельского поселения Авдонский сельсовет муниципального района Уфимский район Республики Башкортостан вкладов населения производится на основании актов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о приемке выполненных работ (форма КС-2) и справок о стоимости выполненных работ (форма КС-3), согласованных Администрацией сельского поселения </w:t>
      </w:r>
      <w:r w:rsidRPr="00CE4E6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и подписанных представителями подрядной организации, а также лицами, которые уполномочены действовать от имени собственников помещений в МКД.</w:t>
      </w:r>
    </w:p>
    <w:p w:rsidR="0030007D" w:rsidRPr="001732D0" w:rsidRDefault="00CE4E6E" w:rsidP="00E81FF6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2. </w:t>
      </w:r>
      <w:proofErr w:type="gram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В соответствии с Национальным стандартом Российской Федерации, утвержденным и введенным в действие Приказом Федерального агентства по техническому регулированию и метрологии от 24.06.2013г. № 182-ст «Оборудование и покрытие детских игровых площадок» и Национальным стандартом Российской Федерации, утвержденным и введенным в действие Приказом Федерального агентства по техническому регулированию и метрологии от 28.10.2013г. № 1284-ст «Оборудование детских спортивных площадок» оборудование детской и (или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) спортивной площадки должно быть сертифицировано на безопасность продукции и иметь паспорт на каждый элемент детского игрового и (или) спортивного оборудования.</w:t>
      </w:r>
    </w:p>
    <w:p w:rsidR="0030007D" w:rsidRPr="001732D0" w:rsidRDefault="00802F74" w:rsidP="00E81FF6">
      <w:pPr>
        <w:numPr>
          <w:ilvl w:val="0"/>
          <w:numId w:val="22"/>
        </w:numPr>
        <w:spacing w:after="0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Организация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контроля</w:t>
      </w:r>
      <w:proofErr w:type="spellEnd"/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5.1. Показателями результативности и эффективности использования субсидий является обеспечение 100% реализации проектов по благоустройству дворовых территорий МКД, предусмотренных основным разделом Адресного перечня, в пределах выделенных объемов финансирования.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ость за результативность, целевое использование средств субсидий и средств населения, достоверность представляемых документов возлагается на Администрацию сельского поселения </w:t>
      </w:r>
      <w:r w:rsidR="00CE4E6E" w:rsidRPr="00CE4E6E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.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риложение № 1</w:t>
      </w:r>
    </w:p>
    <w:p w:rsidR="00CE4E6E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к Порядку проведения</w:t>
      </w:r>
    </w:p>
    <w:p w:rsidR="00CE4E6E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онкурсного отбора проектов</w:t>
      </w:r>
    </w:p>
    <w:p w:rsidR="00CE4E6E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о благоустройству дворовых территорий,</w:t>
      </w:r>
    </w:p>
    <w:p w:rsidR="0030007D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основанных на местных инициативах</w:t>
      </w:r>
    </w:p>
    <w:p w:rsidR="00CE4E6E" w:rsidRPr="001732D0" w:rsidRDefault="00CE4E6E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ЕРЕЧЕНЬ ДОКУМЕНТОВ</w:t>
      </w:r>
    </w:p>
    <w:p w:rsidR="0030007D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на участие в конкурсном отборе проектов по благоустройству дворовых территорий, основанных на местных инициативах</w:t>
      </w:r>
    </w:p>
    <w:p w:rsidR="00E81FF6" w:rsidRDefault="00E81FF6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Pr="001732D0" w:rsidRDefault="00CE4E6E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</w:t>
      </w:r>
    </w:p>
    <w:p w:rsidR="00CE4E6E" w:rsidRPr="00CE4E6E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Cs w:val="28"/>
          <w:lang w:val="ru-RU"/>
        </w:rPr>
      </w:pPr>
      <w:r w:rsidRPr="00CE4E6E">
        <w:rPr>
          <w:rFonts w:ascii="Times New Roman" w:hAnsi="Times New Roman" w:cs="Times New Roman"/>
          <w:szCs w:val="28"/>
          <w:lang w:val="ru-RU"/>
        </w:rPr>
        <w:t>(ФИО, наименования организации)</w:t>
      </w:r>
    </w:p>
    <w:p w:rsidR="00CE4E6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направляет документы на участие в отборе проектов по благоустройству дворовых территорий, основанных на местных инициативах; </w:t>
      </w:r>
    </w:p>
    <w:p w:rsidR="00CE4E6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 Заявка для участия в конкурсном отборе — на ___ листах, в экз. (Приложение № 2 к Порядку); </w:t>
      </w:r>
    </w:p>
    <w:p w:rsidR="00CE4E6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 Копия Протокола общего собрания собственников о создании совета МКД - на __ листах, в экз.;</w:t>
      </w:r>
    </w:p>
    <w:p w:rsidR="0030007D" w:rsidRPr="001732D0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Копия Протокола общего собрания собственников о выборе способа управления МКД и выбранный способ реализован посредством управления товариществом собственников жилья, жилищным, жилищно-строительным кооперативом или иным специализированным потребительским кооперативом либо управляющей организацией на ____ листах, в эк</w:t>
      </w: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.;</w:t>
      </w:r>
    </w:p>
    <w:p w:rsidR="0030007D" w:rsidRPr="001732D0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4. Копия Протокола общего собрания собственников, содержащего принятые решения по вопросам на __л. в __</w:t>
      </w:r>
      <w:r w:rsidR="00CE4E6E" w:rsidRPr="001732D0">
        <w:rPr>
          <w:rFonts w:ascii="Times New Roman" w:hAnsi="Times New Roman" w:cs="Times New Roman"/>
          <w:sz w:val="28"/>
          <w:szCs w:val="28"/>
          <w:lang w:val="ru-RU"/>
        </w:rPr>
        <w:t>экз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.:</w:t>
      </w:r>
    </w:p>
    <w:p w:rsidR="00CE4E6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-об избрании председателя собрания, секретаря собрания,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об избрании членов счётной комиссии;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б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участии в конкурсном отборе проектов по благоустройству дворовых территорий;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б утверждении видов работ по благоустройству дворовых территорий;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 разработке и согласовании проекта благоустройства дворовой территории МКД, включающего — схему размещения элементов благоустройства и сметный расчет планируемых работ;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доле и порядке финансового участия заинтересованных лиц в проекте по благоустройству дворовой территории, в процентах от суммы субсидии;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 выборе лица, уполномоченного действовать от имени собственников помещений МКД на дату подачи заявки на участие в конкурсном отборе; на предоставление предложений, с правом согласования проекта благоустройства; на участие в контроле за выполнением работ по благоустройству дворовой территории, в том числе в промежуточном, и их приёмке, а также на сбор средств от населения;</w:t>
      </w:r>
      <w:proofErr w:type="gramEnd"/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б определении места хранения материалов общих собраний.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Акт осмотра благоустройства дворовой территории на ____</w:t>
      </w:r>
      <w:r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в экз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02F74" w:rsidRPr="00CE4E6E">
        <w:rPr>
          <w:rFonts w:ascii="Times New Roman" w:hAnsi="Times New Roman" w:cs="Times New Roman"/>
          <w:sz w:val="28"/>
          <w:szCs w:val="28"/>
          <w:lang w:val="ru-RU"/>
        </w:rPr>
        <w:t>(Приложение № 4);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Проект благоустройства дворовой территории МКД.</w:t>
      </w:r>
    </w:p>
    <w:p w:rsidR="0030007D" w:rsidRPr="00DE12C9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(Справка об оплате собственниками помещений МКД жилищн</w:t>
      </w:r>
      <w:proofErr w:type="gram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оммунальных услуг, предоставленная управляющей организацией, обслуживающей МКД (заверенная печатью) </w:t>
      </w:r>
      <w:r w:rsidR="00802F74" w:rsidRPr="00DE12C9">
        <w:rPr>
          <w:rFonts w:ascii="Times New Roman" w:hAnsi="Times New Roman" w:cs="Times New Roman"/>
          <w:sz w:val="28"/>
          <w:szCs w:val="28"/>
          <w:lang w:val="ru-RU"/>
        </w:rPr>
        <w:t>(Приложение №5);</w:t>
      </w:r>
    </w:p>
    <w:p w:rsidR="0030007D" w:rsidRPr="00DE12C9" w:rsidRDefault="00802F74" w:rsidP="00E81F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2C9">
        <w:rPr>
          <w:rFonts w:ascii="Times New Roman" w:hAnsi="Times New Roman" w:cs="Times New Roman"/>
          <w:sz w:val="28"/>
          <w:szCs w:val="28"/>
          <w:lang w:val="ru-RU"/>
        </w:rPr>
        <w:t>МП (подпись)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81FF6" w:rsidRDefault="00E81FF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CE4E6E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CE4E6E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риложение № 2</w:t>
      </w:r>
    </w:p>
    <w:p w:rsidR="00CE4E6E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 Порядку проведения </w:t>
      </w:r>
    </w:p>
    <w:p w:rsidR="00CE4E6E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конкурсного отбора проектов</w:t>
      </w:r>
    </w:p>
    <w:p w:rsidR="00CE4E6E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о благоустройству дворовых территорий, </w:t>
      </w:r>
    </w:p>
    <w:p w:rsidR="0030007D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основанных на местных инициативах</w:t>
      </w:r>
    </w:p>
    <w:p w:rsidR="00CE4E6E" w:rsidRPr="001732D0" w:rsidRDefault="00CE4E6E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Заявка </w:t>
      </w:r>
    </w:p>
    <w:p w:rsidR="0030007D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на участие в конкурсном отборе проектов по благоустройству дворовых территорий, основанных на местных инициативах</w:t>
      </w:r>
    </w:p>
    <w:p w:rsidR="00DE12C9" w:rsidRPr="001732D0" w:rsidRDefault="00DE12C9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Дата: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>___________</w:t>
      </w:r>
    </w:p>
    <w:p w:rsidR="00CE4E6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Куда: в Конкурсную комиссию </w:t>
      </w:r>
    </w:p>
    <w:p w:rsidR="0030007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Наименование участника отбора:</w:t>
      </w:r>
    </w:p>
    <w:p w:rsidR="00CE4E6E" w:rsidRPr="001732D0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</w:t>
      </w:r>
    </w:p>
    <w:p w:rsidR="0030007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Местонахождение участника отбора (юридический адрес и почтовый адрес, место жительства):</w:t>
      </w:r>
    </w:p>
    <w:p w:rsidR="00CE4E6E" w:rsidRPr="001732D0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</w:t>
      </w:r>
    </w:p>
    <w:p w:rsidR="0030007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ИНН, КПП, ОГРН (для юридического лица):</w:t>
      </w:r>
    </w:p>
    <w:p w:rsidR="00CE4E6E" w:rsidRPr="001732D0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</w:t>
      </w:r>
    </w:p>
    <w:p w:rsidR="0030007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аспортные данные (для физического лица):</w:t>
      </w:r>
    </w:p>
    <w:p w:rsidR="00CE4E6E" w:rsidRPr="001732D0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</w:t>
      </w:r>
    </w:p>
    <w:p w:rsidR="0030007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Номер контактного телефона (факса):</w:t>
      </w:r>
    </w:p>
    <w:p w:rsidR="00CE4E6E" w:rsidRPr="001732D0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Изучив Порядок и условия проведения отбора дворовых территорий многоквартирных домов,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</w:t>
      </w:r>
    </w:p>
    <w:p w:rsid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                                                         </w:t>
      </w:r>
      <w:r w:rsidR="00802F74" w:rsidRPr="00CE4E6E">
        <w:rPr>
          <w:rFonts w:ascii="Times New Roman" w:hAnsi="Times New Roman" w:cs="Times New Roman"/>
          <w:szCs w:val="28"/>
          <w:lang w:val="ru-RU"/>
        </w:rPr>
        <w:t xml:space="preserve">(наименование участника отбора) 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в лице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</w:t>
      </w:r>
    </w:p>
    <w:p w:rsidR="00CE4E6E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CE4E6E">
        <w:rPr>
          <w:rFonts w:ascii="Times New Roman" w:hAnsi="Times New Roman" w:cs="Times New Roman"/>
          <w:szCs w:val="28"/>
          <w:lang w:val="ru-RU"/>
        </w:rPr>
        <w:t xml:space="preserve">наименование должности и Ф.И.О., </w:t>
      </w:r>
      <w:proofErr w:type="gramStart"/>
      <w:r w:rsidRPr="00CE4E6E">
        <w:rPr>
          <w:rFonts w:ascii="Times New Roman" w:hAnsi="Times New Roman" w:cs="Times New Roman"/>
          <w:szCs w:val="28"/>
          <w:lang w:val="ru-RU"/>
        </w:rPr>
        <w:t>подписавшего</w:t>
      </w:r>
      <w:proofErr w:type="gramEnd"/>
      <w:r w:rsidRPr="00CE4E6E">
        <w:rPr>
          <w:rFonts w:ascii="Times New Roman" w:hAnsi="Times New Roman" w:cs="Times New Roman"/>
          <w:szCs w:val="28"/>
          <w:lang w:val="ru-RU"/>
        </w:rPr>
        <w:t xml:space="preserve"> заявку)</w:t>
      </w:r>
    </w:p>
    <w:p w:rsidR="00CE4E6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изъявляет желание участвовать в отборе территорий МКД.</w:t>
      </w:r>
    </w:p>
    <w:p w:rsidR="00CE4E6E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редлагаем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E4E6E" w:rsidRPr="001732D0">
        <w:rPr>
          <w:rFonts w:ascii="Times New Roman" w:hAnsi="Times New Roman" w:cs="Times New Roman"/>
          <w:sz w:val="28"/>
          <w:szCs w:val="28"/>
          <w:lang w:val="ru-RU"/>
        </w:rPr>
        <w:t>включить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</w:t>
      </w:r>
    </w:p>
    <w:p w:rsidR="0030007D" w:rsidRPr="00CE4E6E" w:rsidRDefault="00CE4E6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8"/>
          <w:lang w:val="ru-RU"/>
        </w:rPr>
      </w:pPr>
      <w:r>
        <w:rPr>
          <w:rFonts w:ascii="Times New Roman" w:hAnsi="Times New Roman" w:cs="Times New Roman"/>
          <w:sz w:val="22"/>
          <w:szCs w:val="28"/>
          <w:lang w:val="ru-RU"/>
        </w:rPr>
        <w:t xml:space="preserve">                               </w:t>
      </w:r>
      <w:r w:rsidR="00802F74" w:rsidRPr="00CE4E6E">
        <w:rPr>
          <w:rFonts w:ascii="Times New Roman" w:hAnsi="Times New Roman" w:cs="Times New Roman"/>
          <w:sz w:val="22"/>
          <w:szCs w:val="28"/>
          <w:lang w:val="ru-RU"/>
        </w:rPr>
        <w:t>(адрес территории МКД, перечень работ по благоустройству:</w:t>
      </w:r>
      <w:r>
        <w:rPr>
          <w:rFonts w:ascii="Times New Roman" w:hAnsi="Times New Roman" w:cs="Times New Roman"/>
          <w:sz w:val="22"/>
          <w:szCs w:val="28"/>
          <w:lang w:val="ru-RU"/>
        </w:rPr>
        <w:t xml:space="preserve"> </w:t>
      </w:r>
      <w:r w:rsidR="00802F74" w:rsidRPr="00CE4E6E">
        <w:rPr>
          <w:rFonts w:ascii="Times New Roman" w:hAnsi="Times New Roman" w:cs="Times New Roman"/>
          <w:sz w:val="22"/>
          <w:szCs w:val="28"/>
          <w:lang w:val="ru-RU"/>
        </w:rPr>
        <w:t>виды работ)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Сметная стоимость проекта благоустройства дворовой территории составляет (сумма в руб.):</w:t>
      </w:r>
      <w:r w:rsidR="00CE4E6E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К настоящей заявке прилагаются документы на </w:t>
      </w:r>
      <w:r w:rsidR="002A6FED">
        <w:rPr>
          <w:rFonts w:ascii="Times New Roman" w:hAnsi="Times New Roman" w:cs="Times New Roman"/>
          <w:sz w:val="28"/>
          <w:szCs w:val="28"/>
          <w:lang w:val="ru-RU"/>
        </w:rPr>
        <w:t>____л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. соответствующие требованиям постановления Администрации сельского поселения </w:t>
      </w:r>
      <w:r w:rsidR="002A6FED" w:rsidRPr="002A6FED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2A6F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от </w:t>
      </w:r>
      <w:r w:rsidR="002A6FED">
        <w:rPr>
          <w:rFonts w:ascii="Times New Roman" w:hAnsi="Times New Roman" w:cs="Times New Roman"/>
          <w:sz w:val="28"/>
          <w:szCs w:val="28"/>
          <w:lang w:val="ru-RU"/>
        </w:rPr>
        <w:t xml:space="preserve">13 мая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2019г. № </w:t>
      </w:r>
      <w:r w:rsidR="002A6FED">
        <w:rPr>
          <w:rFonts w:ascii="Times New Roman" w:hAnsi="Times New Roman" w:cs="Times New Roman"/>
          <w:sz w:val="28"/>
          <w:szCs w:val="28"/>
          <w:lang w:val="ru-RU"/>
        </w:rPr>
        <w:t xml:space="preserve">40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«О реализации на территории сельского поселения </w:t>
      </w:r>
      <w:r w:rsidR="002A6FED" w:rsidRPr="002A6FED">
        <w:rPr>
          <w:rFonts w:ascii="Times New Roman" w:hAnsi="Times New Roman" w:cs="Times New Roman"/>
          <w:sz w:val="28"/>
          <w:szCs w:val="28"/>
          <w:lang w:val="ru-RU"/>
        </w:rPr>
        <w:t>Николаевский</w:t>
      </w:r>
      <w:r w:rsidR="002A6FE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проектов по благоустройству дворовых территорий, основанных на местных инициативах».</w:t>
      </w:r>
    </w:p>
    <w:p w:rsidR="002A6FE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Должность </w:t>
      </w:r>
      <w:r w:rsidR="002A6FED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</w:t>
      </w:r>
    </w:p>
    <w:p w:rsidR="0030007D" w:rsidRDefault="002A6FED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                                   </w:t>
      </w:r>
      <w:r w:rsidR="00802F74" w:rsidRPr="002A6FED">
        <w:rPr>
          <w:rFonts w:ascii="Times New Roman" w:hAnsi="Times New Roman" w:cs="Times New Roman"/>
          <w:szCs w:val="28"/>
          <w:lang w:val="ru-RU"/>
        </w:rPr>
        <w:t xml:space="preserve">(подпись, фамилия, имя, отчество </w:t>
      </w:r>
      <w:proofErr w:type="gramStart"/>
      <w:r w:rsidR="00802F74" w:rsidRPr="002A6FED">
        <w:rPr>
          <w:rFonts w:ascii="Times New Roman" w:hAnsi="Times New Roman" w:cs="Times New Roman"/>
          <w:szCs w:val="28"/>
          <w:lang w:val="ru-RU"/>
        </w:rPr>
        <w:t>подписавшего</w:t>
      </w:r>
      <w:proofErr w:type="gramEnd"/>
      <w:r w:rsidR="00802F74" w:rsidRPr="002A6FED">
        <w:rPr>
          <w:rFonts w:ascii="Times New Roman" w:hAnsi="Times New Roman" w:cs="Times New Roman"/>
          <w:szCs w:val="28"/>
          <w:lang w:val="ru-RU"/>
        </w:rPr>
        <w:t xml:space="preserve"> заявку)</w:t>
      </w:r>
    </w:p>
    <w:p w:rsidR="002A6FED" w:rsidRDefault="002A6FED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Cs w:val="28"/>
          <w:lang w:val="ru-RU"/>
        </w:rPr>
      </w:pPr>
    </w:p>
    <w:p w:rsidR="002A6FED" w:rsidRDefault="002A6FED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Cs w:val="28"/>
          <w:lang w:val="ru-RU"/>
        </w:rPr>
      </w:pPr>
    </w:p>
    <w:p w:rsidR="002A6FED" w:rsidRPr="002A6FED" w:rsidRDefault="002A6FED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Cs w:val="28"/>
          <w:lang w:val="ru-RU"/>
        </w:rPr>
      </w:pPr>
    </w:p>
    <w:p w:rsidR="002A6FED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риложение № 3 </w:t>
      </w:r>
    </w:p>
    <w:p w:rsidR="002A6FED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к Порядку проведения</w:t>
      </w:r>
    </w:p>
    <w:p w:rsidR="002A6FED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онкурсного отбора проектов</w:t>
      </w:r>
    </w:p>
    <w:p w:rsidR="002A6FED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о благоустройству дворовых территорий,</w:t>
      </w:r>
    </w:p>
    <w:p w:rsidR="0030007D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основанных на местных инициативах</w:t>
      </w:r>
    </w:p>
    <w:p w:rsidR="002A6FED" w:rsidRPr="001732D0" w:rsidRDefault="002A6FED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Критерии отбора проектов по благоустройству дворовых территорий, основанных на местных инициативах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01"/>
        <w:gridCol w:w="3851"/>
        <w:gridCol w:w="2476"/>
        <w:gridCol w:w="2477"/>
      </w:tblGrid>
      <w:tr w:rsidR="002A6FED" w:rsidTr="002A6FED">
        <w:tc>
          <w:tcPr>
            <w:tcW w:w="110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п</w:t>
            </w:r>
          </w:p>
        </w:tc>
        <w:tc>
          <w:tcPr>
            <w:tcW w:w="385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ритерии </w:t>
            </w:r>
          </w:p>
        </w:tc>
        <w:tc>
          <w:tcPr>
            <w:tcW w:w="2476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баллов</w:t>
            </w:r>
          </w:p>
        </w:tc>
        <w:tc>
          <w:tcPr>
            <w:tcW w:w="2477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эффициэнт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весомости</w:t>
            </w:r>
          </w:p>
        </w:tc>
      </w:tr>
      <w:tr w:rsidR="002A6FED" w:rsidTr="002A6FED">
        <w:tc>
          <w:tcPr>
            <w:tcW w:w="110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385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инансовая дисциплина собственников и нанимателей помещений по оплате жилищно-коммунальных услуг (уровень сбора по оплате жилищно-коммунальных услуг), среднее значение за год:</w:t>
            </w:r>
          </w:p>
        </w:tc>
        <w:tc>
          <w:tcPr>
            <w:tcW w:w="2476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77" w:type="dxa"/>
            <w:vMerge w:val="restart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,1</w:t>
            </w:r>
          </w:p>
        </w:tc>
      </w:tr>
      <w:tr w:rsidR="002A6FED" w:rsidTr="002A6FED">
        <w:tc>
          <w:tcPr>
            <w:tcW w:w="110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1.</w:t>
            </w:r>
          </w:p>
        </w:tc>
        <w:tc>
          <w:tcPr>
            <w:tcW w:w="385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до 90%</w:t>
            </w:r>
          </w:p>
        </w:tc>
        <w:tc>
          <w:tcPr>
            <w:tcW w:w="2476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2477" w:type="dxa"/>
            <w:vMerge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2A6FED" w:rsidTr="002A6FED">
        <w:tc>
          <w:tcPr>
            <w:tcW w:w="110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2.</w:t>
            </w:r>
          </w:p>
        </w:tc>
        <w:tc>
          <w:tcPr>
            <w:tcW w:w="385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т 91 до 95%</w:t>
            </w:r>
          </w:p>
        </w:tc>
        <w:tc>
          <w:tcPr>
            <w:tcW w:w="2476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2477" w:type="dxa"/>
            <w:vMerge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2A6FED" w:rsidTr="002A6FED">
        <w:tc>
          <w:tcPr>
            <w:tcW w:w="110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3.</w:t>
            </w:r>
          </w:p>
        </w:tc>
        <w:tc>
          <w:tcPr>
            <w:tcW w:w="385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более95 %</w:t>
            </w:r>
          </w:p>
        </w:tc>
        <w:tc>
          <w:tcPr>
            <w:tcW w:w="2476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2477" w:type="dxa"/>
            <w:vMerge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2A6FED" w:rsidTr="002A6FED">
        <w:tc>
          <w:tcPr>
            <w:tcW w:w="110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385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клад организаций и других внебюджетных источников в реализацию проекта в любой форме (материалы, денежные и другие формы):</w:t>
            </w:r>
          </w:p>
        </w:tc>
        <w:tc>
          <w:tcPr>
            <w:tcW w:w="2476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77" w:type="dxa"/>
            <w:vMerge w:val="restart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,15</w:t>
            </w:r>
          </w:p>
        </w:tc>
      </w:tr>
      <w:tr w:rsidR="002A6FED" w:rsidTr="002A6FED">
        <w:tc>
          <w:tcPr>
            <w:tcW w:w="110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1</w:t>
            </w:r>
          </w:p>
        </w:tc>
        <w:tc>
          <w:tcPr>
            <w:tcW w:w="385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0</w:t>
            </w:r>
          </w:p>
        </w:tc>
        <w:tc>
          <w:tcPr>
            <w:tcW w:w="2476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2477" w:type="dxa"/>
            <w:vMerge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2A6FED" w:rsidTr="002A6FED">
        <w:tc>
          <w:tcPr>
            <w:tcW w:w="110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2</w:t>
            </w:r>
          </w:p>
        </w:tc>
        <w:tc>
          <w:tcPr>
            <w:tcW w:w="3851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более10%</w:t>
            </w:r>
          </w:p>
        </w:tc>
        <w:tc>
          <w:tcPr>
            <w:tcW w:w="2476" w:type="dxa"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2477" w:type="dxa"/>
            <w:vMerge/>
          </w:tcPr>
          <w:p w:rsidR="002A6FED" w:rsidRDefault="002A6FED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2A6FED" w:rsidRPr="002A6FED" w:rsidTr="00802F74">
        <w:tc>
          <w:tcPr>
            <w:tcW w:w="1101" w:type="dxa"/>
          </w:tcPr>
          <w:p w:rsidR="002A6FED" w:rsidRPr="002A6FED" w:rsidRDefault="002A6FED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  <w:r w:rsidR="008E09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3851" w:type="dxa"/>
          </w:tcPr>
          <w:p w:rsidR="002A6FED" w:rsidRPr="002A6FED" w:rsidRDefault="002A6FED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Уровень </w:t>
            </w:r>
            <w:proofErr w:type="spellStart"/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финансирования</w:t>
            </w:r>
            <w:proofErr w:type="spellEnd"/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о стороны населения:</w:t>
            </w:r>
          </w:p>
        </w:tc>
        <w:tc>
          <w:tcPr>
            <w:tcW w:w="2476" w:type="dxa"/>
          </w:tcPr>
          <w:p w:rsidR="002A6FED" w:rsidRPr="002A6FED" w:rsidRDefault="002A6FED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77" w:type="dxa"/>
            <w:vMerge w:val="restart"/>
          </w:tcPr>
          <w:p w:rsidR="002A6FED" w:rsidRPr="002A6FED" w:rsidRDefault="002A6FED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,1</w:t>
            </w:r>
          </w:p>
        </w:tc>
      </w:tr>
      <w:tr w:rsidR="002A6FED" w:rsidRPr="002A6FED" w:rsidTr="00802F74">
        <w:tc>
          <w:tcPr>
            <w:tcW w:w="1101" w:type="dxa"/>
          </w:tcPr>
          <w:p w:rsidR="002A6FED" w:rsidRPr="002A6FED" w:rsidRDefault="002A6FED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1</w:t>
            </w:r>
          </w:p>
        </w:tc>
        <w:tc>
          <w:tcPr>
            <w:tcW w:w="3851" w:type="dxa"/>
          </w:tcPr>
          <w:p w:rsidR="002A6FED" w:rsidRPr="002A6FED" w:rsidRDefault="002A6FED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t xml:space="preserve"> </w:t>
            </w: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 5 до 10%</w:t>
            </w:r>
          </w:p>
        </w:tc>
        <w:tc>
          <w:tcPr>
            <w:tcW w:w="2476" w:type="dxa"/>
          </w:tcPr>
          <w:p w:rsidR="002A6FED" w:rsidRPr="002A6FED" w:rsidRDefault="002A6FED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2477" w:type="dxa"/>
            <w:vMerge/>
          </w:tcPr>
          <w:p w:rsidR="002A6FED" w:rsidRPr="002A6FED" w:rsidRDefault="002A6FED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2A6FED" w:rsidRPr="002A6FED" w:rsidTr="00802F74">
        <w:tc>
          <w:tcPr>
            <w:tcW w:w="1101" w:type="dxa"/>
          </w:tcPr>
          <w:p w:rsidR="002A6FED" w:rsidRPr="002A6FED" w:rsidRDefault="002A6FED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2</w:t>
            </w:r>
          </w:p>
        </w:tc>
        <w:tc>
          <w:tcPr>
            <w:tcW w:w="3851" w:type="dxa"/>
          </w:tcPr>
          <w:p w:rsidR="002A6FED" w:rsidRPr="002A6FED" w:rsidRDefault="002A6FED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t xml:space="preserve"> </w:t>
            </w: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олее 10%</w:t>
            </w:r>
          </w:p>
        </w:tc>
        <w:tc>
          <w:tcPr>
            <w:tcW w:w="2476" w:type="dxa"/>
          </w:tcPr>
          <w:p w:rsidR="002A6FED" w:rsidRPr="002A6FED" w:rsidRDefault="002A6FED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2477" w:type="dxa"/>
            <w:vMerge/>
          </w:tcPr>
          <w:p w:rsidR="002A6FED" w:rsidRPr="002A6FED" w:rsidRDefault="002A6FED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E090E" w:rsidRPr="002A6FED" w:rsidTr="00802F74"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385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A6FE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ля собственников, принявших участие и проголосовавших за решение о проведении благоустройства дворовой территории (голоса собственников) в многоквартирном доме</w:t>
            </w:r>
          </w:p>
        </w:tc>
        <w:tc>
          <w:tcPr>
            <w:tcW w:w="2476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77" w:type="dxa"/>
            <w:vMerge w:val="restart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,05</w:t>
            </w:r>
          </w:p>
        </w:tc>
      </w:tr>
      <w:tr w:rsidR="008E090E" w:rsidRPr="002A6FED" w:rsidTr="002A6FED">
        <w:trPr>
          <w:trHeight w:val="285"/>
        </w:trPr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1</w:t>
            </w:r>
          </w:p>
        </w:tc>
        <w:tc>
          <w:tcPr>
            <w:tcW w:w="3851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более 90%</w:t>
            </w:r>
          </w:p>
        </w:tc>
        <w:tc>
          <w:tcPr>
            <w:tcW w:w="2476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2477" w:type="dxa"/>
            <w:vMerge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E090E" w:rsidRPr="002A6FED" w:rsidTr="002A6FED">
        <w:trPr>
          <w:trHeight w:val="230"/>
        </w:trPr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2</w:t>
            </w:r>
          </w:p>
        </w:tc>
        <w:tc>
          <w:tcPr>
            <w:tcW w:w="3851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т 71 до 90%</w:t>
            </w:r>
          </w:p>
        </w:tc>
        <w:tc>
          <w:tcPr>
            <w:tcW w:w="2476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2477" w:type="dxa"/>
            <w:vMerge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E090E" w:rsidRPr="002A6FED" w:rsidTr="002A6FED">
        <w:trPr>
          <w:trHeight w:val="335"/>
        </w:trPr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3</w:t>
            </w:r>
          </w:p>
        </w:tc>
        <w:tc>
          <w:tcPr>
            <w:tcW w:w="3851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т 66,7 до 70%</w:t>
            </w:r>
          </w:p>
        </w:tc>
        <w:tc>
          <w:tcPr>
            <w:tcW w:w="2476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2477" w:type="dxa"/>
            <w:vMerge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E090E" w:rsidRPr="002A6FED" w:rsidTr="002A6FED">
        <w:trPr>
          <w:trHeight w:val="519"/>
        </w:trPr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385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E09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ок, прошедший с года последнего капитального ремонта многоквартирного дома:</w:t>
            </w:r>
          </w:p>
        </w:tc>
        <w:tc>
          <w:tcPr>
            <w:tcW w:w="2476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77" w:type="dxa"/>
            <w:vMerge w:val="restart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,3</w:t>
            </w:r>
          </w:p>
        </w:tc>
      </w:tr>
      <w:tr w:rsidR="008E090E" w:rsidRPr="002A6FED" w:rsidTr="002A6FED">
        <w:trPr>
          <w:trHeight w:val="151"/>
        </w:trPr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1</w:t>
            </w:r>
          </w:p>
        </w:tc>
        <w:tc>
          <w:tcPr>
            <w:tcW w:w="385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E09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олее 15 лет (отсутствие капитального ремонта придомовой территории)</w:t>
            </w:r>
          </w:p>
        </w:tc>
        <w:tc>
          <w:tcPr>
            <w:tcW w:w="2476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2477" w:type="dxa"/>
            <w:vMerge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E090E" w:rsidRPr="002A6FED" w:rsidTr="008E090E">
        <w:trPr>
          <w:trHeight w:val="330"/>
        </w:trPr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2</w:t>
            </w:r>
          </w:p>
        </w:tc>
        <w:tc>
          <w:tcPr>
            <w:tcW w:w="3851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т 8 до 15 лет</w:t>
            </w:r>
          </w:p>
        </w:tc>
        <w:tc>
          <w:tcPr>
            <w:tcW w:w="2476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2477" w:type="dxa"/>
            <w:vMerge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E090E" w:rsidRPr="002A6FED" w:rsidTr="008E090E">
        <w:trPr>
          <w:trHeight w:val="330"/>
        </w:trPr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3</w:t>
            </w:r>
          </w:p>
        </w:tc>
        <w:tc>
          <w:tcPr>
            <w:tcW w:w="3851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до 8 лет</w:t>
            </w:r>
          </w:p>
        </w:tc>
        <w:tc>
          <w:tcPr>
            <w:tcW w:w="2476" w:type="dxa"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2477" w:type="dxa"/>
            <w:vMerge/>
          </w:tcPr>
          <w:p w:rsidR="008E090E" w:rsidRPr="002A6FED" w:rsidRDefault="008E090E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E090E" w:rsidRPr="002A6FED" w:rsidTr="008E090E">
        <w:trPr>
          <w:trHeight w:val="385"/>
        </w:trPr>
        <w:tc>
          <w:tcPr>
            <w:tcW w:w="1101" w:type="dxa"/>
          </w:tcPr>
          <w:p w:rsidR="008E090E" w:rsidRPr="002A6FED" w:rsidRDefault="008E09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3851" w:type="dxa"/>
          </w:tcPr>
          <w:p w:rsidR="008E090E" w:rsidRPr="002A6FED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еобходимость проведения капитального ремонта асфальтового покрытия, подтвержденная паспортом инвентаризации и актом осмотра благоустройства дворовой территории</w:t>
            </w:r>
          </w:p>
        </w:tc>
        <w:tc>
          <w:tcPr>
            <w:tcW w:w="2476" w:type="dxa"/>
          </w:tcPr>
          <w:p w:rsidR="008E090E" w:rsidRPr="002A6FED" w:rsidRDefault="00802F74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2477" w:type="dxa"/>
          </w:tcPr>
          <w:p w:rsidR="008E090E" w:rsidRPr="002A6FED" w:rsidRDefault="00802F74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,3</w:t>
            </w:r>
          </w:p>
        </w:tc>
      </w:tr>
      <w:tr w:rsidR="00802F74" w:rsidRPr="002A6FED" w:rsidTr="00802F74">
        <w:trPr>
          <w:trHeight w:val="280"/>
        </w:trPr>
        <w:tc>
          <w:tcPr>
            <w:tcW w:w="4952" w:type="dxa"/>
            <w:gridSpan w:val="2"/>
          </w:tcPr>
          <w:p w:rsidR="00802F74" w:rsidRPr="002A6FED" w:rsidRDefault="00802F74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О</w:t>
            </w:r>
          </w:p>
        </w:tc>
        <w:tc>
          <w:tcPr>
            <w:tcW w:w="2476" w:type="dxa"/>
          </w:tcPr>
          <w:p w:rsidR="00802F74" w:rsidRPr="002A6FED" w:rsidRDefault="00802F74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77" w:type="dxa"/>
          </w:tcPr>
          <w:p w:rsidR="00802F74" w:rsidRPr="002A6FED" w:rsidRDefault="00802F74" w:rsidP="00E81FF6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2A6FED" w:rsidRDefault="002A6FED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A6FED" w:rsidRDefault="002A6FED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риложение № 4 </w:t>
      </w:r>
    </w:p>
    <w:p w:rsidR="00802F74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к Порядку проведения</w:t>
      </w:r>
    </w:p>
    <w:p w:rsidR="00802F74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онкурсного отбора проектов </w:t>
      </w:r>
    </w:p>
    <w:p w:rsidR="00802F74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о благоустройству дворовых территорий, </w:t>
      </w:r>
    </w:p>
    <w:p w:rsidR="0030007D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основанных на местных инициативах</w:t>
      </w:r>
    </w:p>
    <w:p w:rsidR="00802F74" w:rsidRPr="001732D0" w:rsidRDefault="00802F74" w:rsidP="00E81FF6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АКТ </w:t>
      </w:r>
    </w:p>
    <w:p w:rsidR="0030007D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осмотра благоустройства дворовой территории</w:t>
      </w:r>
    </w:p>
    <w:p w:rsidR="00802F74" w:rsidRPr="001732D0" w:rsidRDefault="00802F74" w:rsidP="00E81FF6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Дата состав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</w:t>
      </w: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Номер акта 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Адрес объекта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</w:t>
      </w:r>
    </w:p>
    <w:p w:rsidR="00802F74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71"/>
        <w:gridCol w:w="2469"/>
        <w:gridCol w:w="1191"/>
        <w:gridCol w:w="953"/>
        <w:gridCol w:w="1462"/>
        <w:gridCol w:w="1649"/>
        <w:gridCol w:w="1610"/>
      </w:tblGrid>
      <w:tr w:rsidR="0050140E" w:rsidTr="0050140E">
        <w:tc>
          <w:tcPr>
            <w:tcW w:w="57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п</w:t>
            </w:r>
          </w:p>
        </w:tc>
        <w:tc>
          <w:tcPr>
            <w:tcW w:w="246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объекта</w:t>
            </w:r>
          </w:p>
        </w:tc>
        <w:tc>
          <w:tcPr>
            <w:tcW w:w="119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Единица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змере</w:t>
            </w:r>
            <w:proofErr w:type="spellEnd"/>
          </w:p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ия</w:t>
            </w:r>
            <w:proofErr w:type="spellEnd"/>
          </w:p>
        </w:tc>
        <w:tc>
          <w:tcPr>
            <w:tcW w:w="953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</w:t>
            </w:r>
          </w:p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ество</w:t>
            </w:r>
            <w:proofErr w:type="spellEnd"/>
          </w:p>
        </w:tc>
        <w:tc>
          <w:tcPr>
            <w:tcW w:w="1462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носи</w:t>
            </w:r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ся к общему имуществу МКД (да/нет)</w:t>
            </w:r>
          </w:p>
        </w:tc>
        <w:tc>
          <w:tcPr>
            <w:tcW w:w="1649" w:type="dxa"/>
          </w:tcPr>
          <w:p w:rsidR="00802F74" w:rsidRP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чес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е</w:t>
            </w:r>
          </w:p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стояние</w:t>
            </w:r>
          </w:p>
        </w:tc>
        <w:tc>
          <w:tcPr>
            <w:tcW w:w="1610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мечание</w:t>
            </w:r>
          </w:p>
        </w:tc>
      </w:tr>
      <w:tr w:rsidR="00802F74" w:rsidTr="00802F74">
        <w:trPr>
          <w:trHeight w:val="268"/>
        </w:trPr>
        <w:tc>
          <w:tcPr>
            <w:tcW w:w="9905" w:type="dxa"/>
            <w:gridSpan w:val="7"/>
          </w:tcPr>
          <w:p w:rsidR="00802F74" w:rsidRDefault="00802F74" w:rsidP="00E81FF6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 Общие сведения</w:t>
            </w:r>
          </w:p>
        </w:tc>
      </w:tr>
      <w:tr w:rsidR="0050140E" w:rsidTr="0050140E">
        <w:trPr>
          <w:trHeight w:val="737"/>
        </w:trPr>
        <w:tc>
          <w:tcPr>
            <w:tcW w:w="57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1</w:t>
            </w:r>
          </w:p>
        </w:tc>
        <w:tc>
          <w:tcPr>
            <w:tcW w:w="246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лощадь придомовой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рритории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в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его</w:t>
            </w:r>
            <w:proofErr w:type="spellEnd"/>
          </w:p>
        </w:tc>
        <w:tc>
          <w:tcPr>
            <w:tcW w:w="119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c>
          <w:tcPr>
            <w:tcW w:w="57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.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19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953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c>
          <w:tcPr>
            <w:tcW w:w="57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унт</w:t>
            </w:r>
          </w:p>
        </w:tc>
        <w:tc>
          <w:tcPr>
            <w:tcW w:w="119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c>
          <w:tcPr>
            <w:tcW w:w="57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зеленая зона </w:t>
            </w:r>
            <w:proofErr w:type="spellStart"/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.ч</w:t>
            </w:r>
            <w:proofErr w:type="spellEnd"/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 цветочные клумбы</w:t>
            </w:r>
          </w:p>
        </w:tc>
        <w:tc>
          <w:tcPr>
            <w:tcW w:w="119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c>
          <w:tcPr>
            <w:tcW w:w="57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Твердое </w:t>
            </w:r>
            <w:proofErr w:type="spellStart"/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крытие</w:t>
            </w:r>
            <w:proofErr w:type="spellEnd"/>
          </w:p>
        </w:tc>
        <w:tc>
          <w:tcPr>
            <w:tcW w:w="119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D074AA" w:rsidTr="000B5753">
        <w:tc>
          <w:tcPr>
            <w:tcW w:w="9905" w:type="dxa"/>
            <w:gridSpan w:val="7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  <w:r>
              <w:t xml:space="preserve"> </w:t>
            </w:r>
            <w:r w:rsidRPr="00D074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лементы озеленения</w:t>
            </w:r>
          </w:p>
        </w:tc>
      </w:tr>
      <w:tr w:rsidR="0050140E" w:rsidTr="0050140E">
        <w:trPr>
          <w:trHeight w:val="452"/>
        </w:trPr>
        <w:tc>
          <w:tcPr>
            <w:tcW w:w="571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02F74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074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диночные деревья</w:t>
            </w:r>
          </w:p>
        </w:tc>
        <w:tc>
          <w:tcPr>
            <w:tcW w:w="1191" w:type="dxa"/>
          </w:tcPr>
          <w:p w:rsidR="00802F74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шт</w:t>
            </w:r>
            <w:proofErr w:type="spellEnd"/>
            <w:proofErr w:type="gramEnd"/>
          </w:p>
        </w:tc>
        <w:tc>
          <w:tcPr>
            <w:tcW w:w="953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02F74" w:rsidRDefault="00802F74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213"/>
        </w:trPr>
        <w:tc>
          <w:tcPr>
            <w:tcW w:w="571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074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диночные кустарники</w:t>
            </w:r>
          </w:p>
        </w:tc>
        <w:tc>
          <w:tcPr>
            <w:tcW w:w="1191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шт</w:t>
            </w:r>
            <w:proofErr w:type="spellEnd"/>
            <w:proofErr w:type="gramEnd"/>
          </w:p>
        </w:tc>
        <w:tc>
          <w:tcPr>
            <w:tcW w:w="953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352"/>
        </w:trPr>
        <w:tc>
          <w:tcPr>
            <w:tcW w:w="571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074A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устарники в живых изгородях</w:t>
            </w:r>
          </w:p>
        </w:tc>
        <w:tc>
          <w:tcPr>
            <w:tcW w:w="1191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щт</w:t>
            </w:r>
            <w:proofErr w:type="spellEnd"/>
          </w:p>
        </w:tc>
        <w:tc>
          <w:tcPr>
            <w:tcW w:w="953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D074AA" w:rsidRDefault="00D074AA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30BE6" w:rsidRPr="00C0322C" w:rsidTr="00253073">
        <w:trPr>
          <w:trHeight w:val="368"/>
        </w:trPr>
        <w:tc>
          <w:tcPr>
            <w:tcW w:w="9905" w:type="dxa"/>
            <w:gridSpan w:val="7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</w:t>
            </w:r>
            <w:r w:rsidRPr="00830BE6">
              <w:rPr>
                <w:lang w:val="ru-RU"/>
              </w:rPr>
              <w:t xml:space="preserve"> </w:t>
            </w: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лые архитектурные формы, элементы благоустройства</w:t>
            </w:r>
          </w:p>
        </w:tc>
      </w:tr>
      <w:tr w:rsidR="0050140E" w:rsidTr="0050140E">
        <w:trPr>
          <w:trHeight w:val="297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тские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овые площадки</w:t>
            </w:r>
          </w:p>
        </w:tc>
        <w:tc>
          <w:tcPr>
            <w:tcW w:w="119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 w:rsidRPr="00802F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385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горка </w:t>
            </w:r>
          </w:p>
        </w:tc>
        <w:tc>
          <w:tcPr>
            <w:tcW w:w="119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шт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247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ачели </w:t>
            </w:r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230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арусели </w:t>
            </w:r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297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есочница </w:t>
            </w:r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603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камейка</w:t>
            </w:r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418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P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….</w:t>
            </w:r>
          </w:p>
        </w:tc>
        <w:tc>
          <w:tcPr>
            <w:tcW w:w="119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247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P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Хозяйственные площадки</w:t>
            </w:r>
          </w:p>
        </w:tc>
        <w:tc>
          <w:tcPr>
            <w:tcW w:w="119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 w:rsidRPr="00830BE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335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P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вровыбивалка</w:t>
            </w:r>
            <w:proofErr w:type="spellEnd"/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419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P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ойка для сушки белья</w:t>
            </w:r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50140E">
        <w:trPr>
          <w:trHeight w:val="385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портивные площадки</w:t>
            </w:r>
          </w:p>
        </w:tc>
        <w:tc>
          <w:tcPr>
            <w:tcW w:w="119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шт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50140E">
        <w:trPr>
          <w:trHeight w:val="247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рт</w:t>
            </w:r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50140E">
        <w:trPr>
          <w:trHeight w:val="230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урник</w:t>
            </w:r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50140E">
        <w:trPr>
          <w:trHeight w:val="297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ренажеры</w:t>
            </w:r>
          </w:p>
        </w:tc>
        <w:tc>
          <w:tcPr>
            <w:tcW w:w="1191" w:type="dxa"/>
          </w:tcPr>
          <w:p w:rsidR="00830BE6" w:rsidRDefault="00830BE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50140E">
        <w:trPr>
          <w:trHeight w:val="603"/>
        </w:trPr>
        <w:tc>
          <w:tcPr>
            <w:tcW w:w="571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лощадки для отдыха </w:t>
            </w:r>
          </w:p>
        </w:tc>
        <w:tc>
          <w:tcPr>
            <w:tcW w:w="1191" w:type="dxa"/>
          </w:tcPr>
          <w:p w:rsidR="00830BE6" w:rsidRPr="00830BE6" w:rsidRDefault="00830BE6" w:rsidP="00E81FF6">
            <w:pPr>
              <w:rPr>
                <w:lang w:val="ru-RU"/>
              </w:rPr>
            </w:pPr>
            <w:r>
              <w:rPr>
                <w:lang w:val="ru-RU"/>
              </w:rPr>
              <w:t>м</w:t>
            </w:r>
            <w:proofErr w:type="gramStart"/>
            <w:r>
              <w:rPr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830BE6" w:rsidRDefault="00830BE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50140E">
        <w:trPr>
          <w:trHeight w:val="247"/>
        </w:trPr>
        <w:tc>
          <w:tcPr>
            <w:tcW w:w="571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еседки</w:t>
            </w:r>
          </w:p>
        </w:tc>
        <w:tc>
          <w:tcPr>
            <w:tcW w:w="1191" w:type="dxa"/>
          </w:tcPr>
          <w:p w:rsidR="00DA0836" w:rsidRDefault="00DA083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50140E">
        <w:trPr>
          <w:trHeight w:val="230"/>
        </w:trPr>
        <w:tc>
          <w:tcPr>
            <w:tcW w:w="571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весы</w:t>
            </w:r>
          </w:p>
        </w:tc>
        <w:tc>
          <w:tcPr>
            <w:tcW w:w="1191" w:type="dxa"/>
          </w:tcPr>
          <w:p w:rsidR="00DA0836" w:rsidRDefault="00DA083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50140E">
        <w:trPr>
          <w:trHeight w:val="297"/>
        </w:trPr>
        <w:tc>
          <w:tcPr>
            <w:tcW w:w="571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камейки</w:t>
            </w:r>
          </w:p>
        </w:tc>
        <w:tc>
          <w:tcPr>
            <w:tcW w:w="1191" w:type="dxa"/>
          </w:tcPr>
          <w:p w:rsidR="00DA0836" w:rsidRDefault="00DA0836" w:rsidP="00E81FF6">
            <w:proofErr w:type="spellStart"/>
            <w:proofErr w:type="gramStart"/>
            <w:r w:rsidRPr="00212D8D">
              <w:t>шт</w:t>
            </w:r>
            <w:proofErr w:type="spellEnd"/>
            <w:proofErr w:type="gramEnd"/>
            <w:r w:rsidRPr="00212D8D">
              <w:t>.</w:t>
            </w:r>
          </w:p>
        </w:tc>
        <w:tc>
          <w:tcPr>
            <w:tcW w:w="953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DA0836" w:rsidRDefault="00DA083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E81FF6" w:rsidTr="00862863">
        <w:trPr>
          <w:trHeight w:val="368"/>
        </w:trPr>
        <w:tc>
          <w:tcPr>
            <w:tcW w:w="9905" w:type="dxa"/>
            <w:gridSpan w:val="7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81FF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Иные объекты</w:t>
            </w:r>
          </w:p>
        </w:tc>
      </w:tr>
      <w:tr w:rsidR="00E81FF6" w:rsidTr="0050140E">
        <w:trPr>
          <w:trHeight w:val="158"/>
        </w:trPr>
        <w:tc>
          <w:tcPr>
            <w:tcW w:w="571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E81FF6" w:rsidRP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нтейнерная площадка</w:t>
            </w:r>
          </w:p>
        </w:tc>
        <w:tc>
          <w:tcPr>
            <w:tcW w:w="1191" w:type="dxa"/>
          </w:tcPr>
          <w:p w:rsidR="00E81FF6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152D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шт.</w:t>
            </w:r>
          </w:p>
        </w:tc>
        <w:tc>
          <w:tcPr>
            <w:tcW w:w="953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E81FF6" w:rsidTr="0050140E">
        <w:trPr>
          <w:trHeight w:val="318"/>
        </w:trPr>
        <w:tc>
          <w:tcPr>
            <w:tcW w:w="571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E81FF6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граждение</w:t>
            </w:r>
          </w:p>
        </w:tc>
        <w:tc>
          <w:tcPr>
            <w:tcW w:w="1191" w:type="dxa"/>
          </w:tcPr>
          <w:p w:rsidR="00E81FF6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.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953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E81FF6" w:rsidTr="0050140E">
        <w:trPr>
          <w:trHeight w:val="87"/>
        </w:trPr>
        <w:tc>
          <w:tcPr>
            <w:tcW w:w="571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E81FF6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вердое основание</w:t>
            </w:r>
          </w:p>
        </w:tc>
        <w:tc>
          <w:tcPr>
            <w:tcW w:w="1191" w:type="dxa"/>
          </w:tcPr>
          <w:p w:rsidR="00E81FF6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E81FF6" w:rsidTr="0050140E">
        <w:trPr>
          <w:trHeight w:val="218"/>
        </w:trPr>
        <w:tc>
          <w:tcPr>
            <w:tcW w:w="571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E81FF6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лощадка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ля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КТО</w:t>
            </w:r>
          </w:p>
        </w:tc>
        <w:tc>
          <w:tcPr>
            <w:tcW w:w="1191" w:type="dxa"/>
          </w:tcPr>
          <w:p w:rsidR="00E81FF6" w:rsidRDefault="00825AF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шт</w:t>
            </w:r>
            <w:proofErr w:type="spellEnd"/>
            <w:proofErr w:type="gramEnd"/>
          </w:p>
        </w:tc>
        <w:tc>
          <w:tcPr>
            <w:tcW w:w="953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E81FF6" w:rsidTr="0050140E">
        <w:trPr>
          <w:trHeight w:val="368"/>
        </w:trPr>
        <w:tc>
          <w:tcPr>
            <w:tcW w:w="571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граждение</w:t>
            </w:r>
          </w:p>
        </w:tc>
        <w:tc>
          <w:tcPr>
            <w:tcW w:w="1191" w:type="dxa"/>
          </w:tcPr>
          <w:p w:rsidR="00E81FF6" w:rsidRDefault="00825AF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.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953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E81FF6" w:rsidRDefault="00E81FF6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152D1" w:rsidTr="0050140E">
        <w:trPr>
          <w:trHeight w:val="167"/>
        </w:trPr>
        <w:tc>
          <w:tcPr>
            <w:tcW w:w="571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7152D1" w:rsidRDefault="00825AF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вердое состояние</w:t>
            </w:r>
          </w:p>
        </w:tc>
        <w:tc>
          <w:tcPr>
            <w:tcW w:w="1191" w:type="dxa"/>
          </w:tcPr>
          <w:p w:rsidR="007152D1" w:rsidRDefault="00825AF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152D1" w:rsidTr="0050140E">
        <w:trPr>
          <w:trHeight w:val="138"/>
        </w:trPr>
        <w:tc>
          <w:tcPr>
            <w:tcW w:w="571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7152D1" w:rsidRDefault="00825AFE" w:rsidP="00825AFE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граждение дворовой территории</w:t>
            </w:r>
          </w:p>
        </w:tc>
        <w:tc>
          <w:tcPr>
            <w:tcW w:w="1191" w:type="dxa"/>
          </w:tcPr>
          <w:p w:rsidR="007152D1" w:rsidRDefault="00825AF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825AF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.</w:t>
            </w:r>
            <w:proofErr w:type="gramStart"/>
            <w:r w:rsidRPr="00825AF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spellEnd"/>
            <w:proofErr w:type="gramEnd"/>
            <w:r w:rsidRPr="00825AF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953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152D1" w:rsidTr="0050140E">
        <w:trPr>
          <w:trHeight w:val="184"/>
        </w:trPr>
        <w:tc>
          <w:tcPr>
            <w:tcW w:w="571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7152D1" w:rsidRDefault="00825AF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ъекты социального назначения</w:t>
            </w:r>
          </w:p>
        </w:tc>
        <w:tc>
          <w:tcPr>
            <w:tcW w:w="1191" w:type="dxa"/>
          </w:tcPr>
          <w:p w:rsidR="007152D1" w:rsidRDefault="00825AF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д</w:t>
            </w:r>
            <w:proofErr w:type="spellEnd"/>
            <w:proofErr w:type="gramEnd"/>
          </w:p>
        </w:tc>
        <w:tc>
          <w:tcPr>
            <w:tcW w:w="953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25AFE" w:rsidTr="003957FF">
        <w:trPr>
          <w:trHeight w:val="138"/>
        </w:trPr>
        <w:tc>
          <w:tcPr>
            <w:tcW w:w="9905" w:type="dxa"/>
            <w:gridSpan w:val="7"/>
          </w:tcPr>
          <w:p w:rsidR="00825AFE" w:rsidRDefault="00825AF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 Внутриквартальные пр</w:t>
            </w:r>
            <w:r w:rsidR="005014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зды</w:t>
            </w:r>
          </w:p>
        </w:tc>
      </w:tr>
      <w:tr w:rsidR="007152D1" w:rsidTr="0050140E">
        <w:trPr>
          <w:trHeight w:val="138"/>
        </w:trPr>
        <w:tc>
          <w:tcPr>
            <w:tcW w:w="571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7152D1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роги с твердым покрытием</w:t>
            </w:r>
          </w:p>
        </w:tc>
        <w:tc>
          <w:tcPr>
            <w:tcW w:w="1191" w:type="dxa"/>
          </w:tcPr>
          <w:p w:rsidR="007152D1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proofErr w:type="gramEnd"/>
          </w:p>
        </w:tc>
        <w:tc>
          <w:tcPr>
            <w:tcW w:w="953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152D1" w:rsidTr="0050140E">
        <w:trPr>
          <w:trHeight w:val="138"/>
        </w:trPr>
        <w:tc>
          <w:tcPr>
            <w:tcW w:w="571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7152D1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т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.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.</w:t>
            </w:r>
          </w:p>
        </w:tc>
        <w:tc>
          <w:tcPr>
            <w:tcW w:w="1191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953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155"/>
        </w:trPr>
        <w:tc>
          <w:tcPr>
            <w:tcW w:w="571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мостка</w:t>
            </w:r>
            <w:proofErr w:type="spellEnd"/>
          </w:p>
        </w:tc>
        <w:tc>
          <w:tcPr>
            <w:tcW w:w="1191" w:type="dxa"/>
          </w:tcPr>
          <w:p w:rsidR="0050140E" w:rsidRDefault="0050140E">
            <w:r w:rsidRPr="00EE140F">
              <w:t>м2</w:t>
            </w:r>
          </w:p>
        </w:tc>
        <w:tc>
          <w:tcPr>
            <w:tcW w:w="953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104"/>
        </w:trPr>
        <w:tc>
          <w:tcPr>
            <w:tcW w:w="571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нутриквартальные проезды</w:t>
            </w:r>
          </w:p>
        </w:tc>
        <w:tc>
          <w:tcPr>
            <w:tcW w:w="1191" w:type="dxa"/>
          </w:tcPr>
          <w:p w:rsidR="0050140E" w:rsidRDefault="0050140E">
            <w:r w:rsidRPr="00EE140F">
              <w:t>м2</w:t>
            </w:r>
          </w:p>
        </w:tc>
        <w:tc>
          <w:tcPr>
            <w:tcW w:w="953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167"/>
        </w:trPr>
        <w:tc>
          <w:tcPr>
            <w:tcW w:w="571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ешеходные дорожки</w:t>
            </w:r>
          </w:p>
        </w:tc>
        <w:tc>
          <w:tcPr>
            <w:tcW w:w="1191" w:type="dxa"/>
          </w:tcPr>
          <w:p w:rsidR="0050140E" w:rsidRDefault="0050140E">
            <w:r w:rsidRPr="00EE140F">
              <w:t>м2</w:t>
            </w:r>
          </w:p>
        </w:tc>
        <w:tc>
          <w:tcPr>
            <w:tcW w:w="953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50140E">
        <w:trPr>
          <w:trHeight w:val="138"/>
        </w:trPr>
        <w:tc>
          <w:tcPr>
            <w:tcW w:w="571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дходы к подъездам</w:t>
            </w:r>
          </w:p>
        </w:tc>
        <w:tc>
          <w:tcPr>
            <w:tcW w:w="1191" w:type="dxa"/>
          </w:tcPr>
          <w:p w:rsidR="0050140E" w:rsidRDefault="0050140E">
            <w:r w:rsidRPr="00EE140F">
              <w:t>м2</w:t>
            </w:r>
          </w:p>
        </w:tc>
        <w:tc>
          <w:tcPr>
            <w:tcW w:w="953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0140E" w:rsidTr="001B3720">
        <w:trPr>
          <w:trHeight w:val="138"/>
        </w:trPr>
        <w:tc>
          <w:tcPr>
            <w:tcW w:w="9905" w:type="dxa"/>
            <w:gridSpan w:val="7"/>
          </w:tcPr>
          <w:p w:rsidR="0050140E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</w:t>
            </w:r>
            <w:r w:rsidRPr="005014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ружное освещение</w:t>
            </w:r>
          </w:p>
        </w:tc>
      </w:tr>
      <w:tr w:rsidR="007152D1" w:rsidTr="0050140E">
        <w:trPr>
          <w:trHeight w:val="151"/>
        </w:trPr>
        <w:tc>
          <w:tcPr>
            <w:tcW w:w="571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69" w:type="dxa"/>
          </w:tcPr>
          <w:p w:rsidR="007152D1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5014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ветоточка</w:t>
            </w:r>
            <w:proofErr w:type="spellEnd"/>
          </w:p>
        </w:tc>
        <w:tc>
          <w:tcPr>
            <w:tcW w:w="1191" w:type="dxa"/>
          </w:tcPr>
          <w:p w:rsidR="007152D1" w:rsidRDefault="0050140E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д.</w:t>
            </w:r>
          </w:p>
        </w:tc>
        <w:tc>
          <w:tcPr>
            <w:tcW w:w="953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62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49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0" w:type="dxa"/>
          </w:tcPr>
          <w:p w:rsidR="007152D1" w:rsidRDefault="007152D1" w:rsidP="00E81FF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830BE6" w:rsidRDefault="00830BE6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802F74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0140E">
        <w:rPr>
          <w:rFonts w:ascii="Times New Roman" w:hAnsi="Times New Roman" w:cs="Times New Roman"/>
          <w:sz w:val="28"/>
          <w:szCs w:val="28"/>
          <w:lang w:val="ru-RU"/>
        </w:rPr>
        <w:t xml:space="preserve">Представитель Управляющей организации </w:t>
      </w:r>
    </w:p>
    <w:p w:rsidR="0030007D" w:rsidRDefault="00802F74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0140E">
        <w:rPr>
          <w:rFonts w:ascii="Times New Roman" w:hAnsi="Times New Roman" w:cs="Times New Roman"/>
          <w:sz w:val="28"/>
          <w:szCs w:val="28"/>
          <w:lang w:val="ru-RU"/>
        </w:rPr>
        <w:t>Представитель собственников помещений многоквартирного дома</w:t>
      </w: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Pr="0050140E" w:rsidRDefault="0050140E" w:rsidP="0050140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риложение № 5</w:t>
      </w:r>
    </w:p>
    <w:p w:rsidR="0050140E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к Порядку проведения </w:t>
      </w:r>
    </w:p>
    <w:p w:rsidR="0050140E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конкурсного отбора проектов </w:t>
      </w:r>
    </w:p>
    <w:p w:rsidR="0050140E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о благоустройству дворовых территорий, </w:t>
      </w:r>
    </w:p>
    <w:p w:rsidR="0030007D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основанных на местных инициативах</w:t>
      </w:r>
    </w:p>
    <w:p w:rsidR="0050140E" w:rsidRPr="001732D0" w:rsidRDefault="0050140E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802F74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Справка </w:t>
      </w:r>
    </w:p>
    <w:p w:rsidR="0030007D" w:rsidRDefault="00802F74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об оплате собственниками помещений МКД жилищн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коммунальных услуг, предоставленная управляющей организацией, обслуживающей МКД</w:t>
      </w:r>
    </w:p>
    <w:p w:rsidR="00DE12C9" w:rsidRDefault="00DE12C9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50"/>
        <w:gridCol w:w="1651"/>
        <w:gridCol w:w="1651"/>
        <w:gridCol w:w="1651"/>
        <w:gridCol w:w="1651"/>
        <w:gridCol w:w="1651"/>
      </w:tblGrid>
      <w:tr w:rsidR="0050140E" w:rsidTr="00A67EAC">
        <w:tc>
          <w:tcPr>
            <w:tcW w:w="3301" w:type="dxa"/>
            <w:gridSpan w:val="2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числено</w:t>
            </w:r>
          </w:p>
        </w:tc>
        <w:tc>
          <w:tcPr>
            <w:tcW w:w="3302" w:type="dxa"/>
            <w:gridSpan w:val="2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плачено</w:t>
            </w:r>
          </w:p>
        </w:tc>
        <w:tc>
          <w:tcPr>
            <w:tcW w:w="3302" w:type="dxa"/>
            <w:gridSpan w:val="2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% оплаты</w:t>
            </w:r>
          </w:p>
        </w:tc>
      </w:tr>
      <w:tr w:rsidR="0050140E" w:rsidTr="0050140E">
        <w:tc>
          <w:tcPr>
            <w:tcW w:w="1650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7</w:t>
            </w: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8</w:t>
            </w: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7</w:t>
            </w: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8</w:t>
            </w: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7</w:t>
            </w: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8</w:t>
            </w:r>
          </w:p>
        </w:tc>
      </w:tr>
      <w:tr w:rsidR="0050140E" w:rsidTr="0050140E">
        <w:tc>
          <w:tcPr>
            <w:tcW w:w="1650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50140E" w:rsidRDefault="0050140E" w:rsidP="0050140E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50140E" w:rsidRDefault="0050140E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Pr="001732D0" w:rsidRDefault="0050140E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МП (подпись)</w:t>
      </w: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Pr="001732D0" w:rsidRDefault="0050140E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0140E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риложение № 6 </w:t>
      </w:r>
    </w:p>
    <w:p w:rsidR="0050140E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к Порядку проведения </w:t>
      </w:r>
    </w:p>
    <w:p w:rsidR="0050140E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конкурсного отбора проектов</w:t>
      </w:r>
    </w:p>
    <w:p w:rsidR="0030007D" w:rsidRPr="001732D0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по благоустройству</w:t>
      </w:r>
    </w:p>
    <w:p w:rsidR="0050140E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дворовых территорий, </w:t>
      </w:r>
    </w:p>
    <w:p w:rsidR="0030007D" w:rsidRDefault="00802F74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основанных на местных инициативах</w:t>
      </w:r>
    </w:p>
    <w:p w:rsidR="0050140E" w:rsidRPr="001732D0" w:rsidRDefault="0050140E" w:rsidP="0050140E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802F74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ротокол </w:t>
      </w:r>
    </w:p>
    <w:p w:rsidR="0050140E" w:rsidRDefault="00802F74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рассмотрения заявок Комиссии</w:t>
      </w:r>
    </w:p>
    <w:p w:rsidR="0050140E" w:rsidRDefault="0050140E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50140E" w:rsidP="0050140E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.Н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иколаев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«_»</w:t>
      </w:r>
      <w:r>
        <w:rPr>
          <w:rFonts w:ascii="Times New Roman" w:hAnsi="Times New Roman" w:cs="Times New Roman"/>
          <w:sz w:val="28"/>
          <w:szCs w:val="28"/>
          <w:lang w:val="ru-RU"/>
        </w:rPr>
        <w:t>__________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2019 г.</w:t>
      </w:r>
    </w:p>
    <w:p w:rsidR="0050140E" w:rsidRDefault="0050140E" w:rsidP="0050140E">
      <w:pPr>
        <w:pStyle w:val="a0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802F74" w:rsidP="0050140E">
      <w:pPr>
        <w:pStyle w:val="a0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рисутствовали:</w:t>
      </w:r>
      <w:r w:rsidR="0050140E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</w:t>
      </w:r>
    </w:p>
    <w:p w:rsidR="0050140E" w:rsidRDefault="0050140E" w:rsidP="0050140E">
      <w:pPr>
        <w:pStyle w:val="a0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50140E">
      <w:pPr>
        <w:pStyle w:val="a0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овестка дня:</w:t>
      </w:r>
    </w:p>
    <w:p w:rsidR="0030007D" w:rsidRPr="001732D0" w:rsidRDefault="0050140E" w:rsidP="000D25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Рассмотрение заявок на участие в конкурсном отборе проектов по благоустройству дворовых территорий, основанных на местных инициативах.</w:t>
      </w:r>
    </w:p>
    <w:p w:rsidR="0030007D" w:rsidRPr="001732D0" w:rsidRDefault="000D259D" w:rsidP="000D25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Дата и время начала приема заявок на участие в конкурсном отборе проектов по благоустройству дворовых территорий, основанных на местных инициативах: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</w:t>
      </w:r>
    </w:p>
    <w:p w:rsidR="0030007D" w:rsidRPr="001732D0" w:rsidRDefault="000D259D" w:rsidP="000D25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Дата и время окончания приема заявок на участие в конкурсном отборе проектов по благоустройству дворовых территорий, основанных на местных инициативах: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</w:t>
      </w:r>
    </w:p>
    <w:p w:rsidR="0030007D" w:rsidRPr="001732D0" w:rsidRDefault="000D259D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Место приема заявок: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</w:t>
      </w:r>
    </w:p>
    <w:p w:rsidR="0030007D" w:rsidRPr="001732D0" w:rsidRDefault="000D259D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Рассмотрение заявок:</w:t>
      </w: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К рассмотрению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Pr="001732D0">
        <w:rPr>
          <w:rFonts w:ascii="Times New Roman" w:hAnsi="Times New Roman" w:cs="Times New Roman"/>
          <w:sz w:val="28"/>
          <w:szCs w:val="28"/>
          <w:lang w:val="ru-RU"/>
        </w:rPr>
        <w:t>редставлено заявок участие в конкурсном отборе проектов по благоустройству дворовых территорий, основанных на местных инициативах, из них</w:t>
      </w:r>
      <w:r w:rsidR="00052E4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30007D" w:rsidRPr="001732D0" w:rsidRDefault="00052E4B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________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заявок оформлены надлежащим образом и соответствуют п. 2.2 Порядка, утвержденного Постановлением сельского поселени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муниципального района Уфимский район Республики Башкортостан </w:t>
      </w:r>
      <w:proofErr w:type="gramStart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от</w:t>
      </w:r>
      <w:proofErr w:type="gramEnd"/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№ _.</w:t>
      </w:r>
    </w:p>
    <w:p w:rsidR="0030007D" w:rsidRDefault="00052E4B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2._________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заявок оформлены ненадлежащим образом и соответствуют п. 2.2 Порядка, утвержденного Постановлением Администрации сельского поселения </w:t>
      </w:r>
      <w:r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сельсовет муниципального района Уфимский район Республики Башкортостан от №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___.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Все заявки, представленные в отборе для участия в конкурсном отборе проектов по благоустройству дворовых территорий, основанных на местных инициативах, были зарегистрированы в журнале регистрации заявок для участия в конкурсном отборе.</w:t>
      </w:r>
      <w:proofErr w:type="gramEnd"/>
    </w:p>
    <w:p w:rsidR="00052E4B" w:rsidRPr="001732D0" w:rsidRDefault="00052E4B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E81FF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732D0">
        <w:rPr>
          <w:rFonts w:ascii="Times New Roman" w:hAnsi="Times New Roman" w:cs="Times New Roman"/>
          <w:sz w:val="28"/>
          <w:szCs w:val="28"/>
        </w:rPr>
        <w:t>Решение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комиссии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>:</w:t>
      </w:r>
    </w:p>
    <w:p w:rsidR="0030007D" w:rsidRDefault="00802F74" w:rsidP="00052E4B">
      <w:pPr>
        <w:pStyle w:val="Compact"/>
        <w:numPr>
          <w:ilvl w:val="0"/>
          <w:numId w:val="3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ризнать дворовые территории многоквартирных домов, прошедшими отбор проектов по благоустройству дворовых территорий основанных на местных инициативах, подлежащих включению в муниципальную программу, в следующей очередности: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61"/>
        <w:gridCol w:w="2093"/>
        <w:gridCol w:w="795"/>
        <w:gridCol w:w="1763"/>
        <w:gridCol w:w="1263"/>
        <w:gridCol w:w="216"/>
        <w:gridCol w:w="1723"/>
        <w:gridCol w:w="1491"/>
      </w:tblGrid>
      <w:tr w:rsidR="00052E4B" w:rsidTr="00052E4B">
        <w:tc>
          <w:tcPr>
            <w:tcW w:w="1312" w:type="dxa"/>
            <w:vMerge w:val="restart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п</w:t>
            </w:r>
          </w:p>
        </w:tc>
        <w:tc>
          <w:tcPr>
            <w:tcW w:w="1735" w:type="dxa"/>
            <w:vMerge w:val="restart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дрес МКД или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воровой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рриторрии</w:t>
            </w:r>
            <w:proofErr w:type="spellEnd"/>
          </w:p>
        </w:tc>
        <w:tc>
          <w:tcPr>
            <w:tcW w:w="5241" w:type="dxa"/>
            <w:gridSpan w:val="5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метная стоимость работ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ыс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р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б</w:t>
            </w:r>
            <w:proofErr w:type="spellEnd"/>
          </w:p>
        </w:tc>
        <w:tc>
          <w:tcPr>
            <w:tcW w:w="1617" w:type="dxa"/>
            <w:vMerge w:val="restart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баллов</w:t>
            </w:r>
          </w:p>
        </w:tc>
      </w:tr>
      <w:tr w:rsidR="00052E4B" w:rsidRPr="00C0322C" w:rsidTr="003D5E4F">
        <w:tc>
          <w:tcPr>
            <w:tcW w:w="1312" w:type="dxa"/>
            <w:vMerge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735" w:type="dxa"/>
            <w:vMerge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44" w:type="dxa"/>
            <w:vMerge w:val="restart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сего</w:t>
            </w:r>
          </w:p>
        </w:tc>
        <w:tc>
          <w:tcPr>
            <w:tcW w:w="2525" w:type="dxa"/>
            <w:gridSpan w:val="2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т ч из бюджета</w:t>
            </w:r>
          </w:p>
        </w:tc>
        <w:tc>
          <w:tcPr>
            <w:tcW w:w="1272" w:type="dxa"/>
            <w:gridSpan w:val="2"/>
            <w:tcBorders>
              <w:bottom w:val="nil"/>
            </w:tcBorders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7" w:type="dxa"/>
            <w:vMerge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52E4B" w:rsidTr="00052E4B">
        <w:tc>
          <w:tcPr>
            <w:tcW w:w="1312" w:type="dxa"/>
            <w:vMerge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735" w:type="dxa"/>
            <w:vMerge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44" w:type="dxa"/>
            <w:vMerge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9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спублики Башкортостан</w:t>
            </w:r>
          </w:p>
        </w:tc>
        <w:tc>
          <w:tcPr>
            <w:tcW w:w="1264" w:type="dxa"/>
            <w:gridSpan w:val="2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стного бюджета</w:t>
            </w:r>
          </w:p>
        </w:tc>
        <w:tc>
          <w:tcPr>
            <w:tcW w:w="1264" w:type="dxa"/>
            <w:tcBorders>
              <w:top w:val="nil"/>
            </w:tcBorders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небюджетные средства</w:t>
            </w:r>
          </w:p>
        </w:tc>
        <w:tc>
          <w:tcPr>
            <w:tcW w:w="1617" w:type="dxa"/>
            <w:vMerge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52E4B" w:rsidTr="00052E4B">
        <w:tc>
          <w:tcPr>
            <w:tcW w:w="1312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735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сновной перечень</w:t>
            </w:r>
          </w:p>
        </w:tc>
        <w:tc>
          <w:tcPr>
            <w:tcW w:w="1444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9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4" w:type="dxa"/>
            <w:gridSpan w:val="2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4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7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52E4B" w:rsidTr="00052E4B">
        <w:tc>
          <w:tcPr>
            <w:tcW w:w="1312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735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44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9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4" w:type="dxa"/>
            <w:gridSpan w:val="2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4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7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52E4B" w:rsidTr="00052E4B">
        <w:tc>
          <w:tcPr>
            <w:tcW w:w="1312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735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полнительный перечень</w:t>
            </w:r>
          </w:p>
        </w:tc>
        <w:tc>
          <w:tcPr>
            <w:tcW w:w="1444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9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4" w:type="dxa"/>
            <w:gridSpan w:val="2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4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7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52E4B" w:rsidTr="00052E4B">
        <w:tc>
          <w:tcPr>
            <w:tcW w:w="1312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735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44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9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4" w:type="dxa"/>
            <w:gridSpan w:val="2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64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17" w:type="dxa"/>
          </w:tcPr>
          <w:p w:rsidR="00052E4B" w:rsidRDefault="00052E4B" w:rsidP="00052E4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30007D" w:rsidRPr="001732D0" w:rsidRDefault="00802F74" w:rsidP="00052E4B">
      <w:pPr>
        <w:numPr>
          <w:ilvl w:val="0"/>
          <w:numId w:val="3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Утвердить Адресный перечень проектов благоустройства дворовых территорий, реализуемых на территории сельского поселения </w:t>
      </w:r>
      <w:r w:rsidR="00052E4B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.</w:t>
      </w:r>
    </w:p>
    <w:p w:rsidR="0030007D" w:rsidRPr="00052E4B" w:rsidRDefault="00802F74" w:rsidP="00052E4B">
      <w:pPr>
        <w:numPr>
          <w:ilvl w:val="0"/>
          <w:numId w:val="3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астоящий протокол подлежит размещению на официальном сайте Администрации сельского поселения </w:t>
      </w:r>
      <w:r w:rsidR="00052E4B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052E4B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 в порядке и сроки, предусмотренные постановлением Администрации сельского поселения</w:t>
      </w:r>
      <w:r w:rsidR="00052E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52E4B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="00052E4B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ельсовет муниципального района Уфимский район Республики Башкортостан </w:t>
      </w:r>
      <w:proofErr w:type="gramStart"/>
      <w:r w:rsidRPr="00052E4B">
        <w:rPr>
          <w:rFonts w:ascii="Times New Roman" w:hAnsi="Times New Roman" w:cs="Times New Roman"/>
          <w:sz w:val="28"/>
          <w:szCs w:val="28"/>
          <w:lang w:val="ru-RU"/>
        </w:rPr>
        <w:t>от</w:t>
      </w:r>
      <w:proofErr w:type="gramEnd"/>
      <w:r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 «__» №</w:t>
      </w:r>
      <w:r w:rsidR="00052E4B">
        <w:rPr>
          <w:rFonts w:ascii="Times New Roman" w:hAnsi="Times New Roman" w:cs="Times New Roman"/>
          <w:sz w:val="28"/>
          <w:szCs w:val="28"/>
          <w:lang w:val="ru-RU"/>
        </w:rPr>
        <w:t>__</w:t>
      </w:r>
      <w:r w:rsidRPr="00052E4B">
        <w:rPr>
          <w:rFonts w:ascii="Times New Roman" w:hAnsi="Times New Roman" w:cs="Times New Roman"/>
          <w:sz w:val="28"/>
          <w:szCs w:val="28"/>
          <w:lang w:val="ru-RU"/>
        </w:rPr>
        <w:t>, Положением о комиссии.</w:t>
      </w:r>
    </w:p>
    <w:p w:rsidR="00052E4B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одписи:</w:t>
      </w:r>
      <w:r w:rsidR="00052E4B">
        <w:rPr>
          <w:rFonts w:ascii="Times New Roman" w:hAnsi="Times New Roman" w:cs="Times New Roman"/>
          <w:sz w:val="28"/>
          <w:szCs w:val="28"/>
          <w:lang w:val="ru-RU"/>
        </w:rPr>
        <w:t>___________________________________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E12C9" w:rsidRDefault="00DE12C9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Default="00802F74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риложение № 2 </w:t>
      </w:r>
    </w:p>
    <w:p w:rsidR="00052E4B" w:rsidRDefault="00802F74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к постановлению Администрации</w:t>
      </w:r>
    </w:p>
    <w:p w:rsidR="00052E4B" w:rsidRDefault="00802F74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</w:p>
    <w:p w:rsidR="00052E4B" w:rsidRDefault="00052E4B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ельсовет</w:t>
      </w:r>
    </w:p>
    <w:p w:rsidR="00052E4B" w:rsidRDefault="00802F74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</w:p>
    <w:p w:rsidR="00052E4B" w:rsidRDefault="00802F74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Уфимский район</w:t>
      </w:r>
    </w:p>
    <w:p w:rsidR="0030007D" w:rsidRPr="001732D0" w:rsidRDefault="00802F74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Республики Башкортостан</w:t>
      </w:r>
    </w:p>
    <w:p w:rsidR="0030007D" w:rsidRDefault="00052E4B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13 мая 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2019г №</w:t>
      </w:r>
      <w:r>
        <w:rPr>
          <w:rFonts w:ascii="Times New Roman" w:hAnsi="Times New Roman" w:cs="Times New Roman"/>
          <w:sz w:val="28"/>
          <w:szCs w:val="28"/>
          <w:lang w:val="ru-RU"/>
        </w:rPr>
        <w:t>40</w:t>
      </w:r>
    </w:p>
    <w:p w:rsidR="00052E4B" w:rsidRDefault="00052E4B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Pr="001732D0" w:rsidRDefault="00052E4B" w:rsidP="00052E4B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802F74" w:rsidP="00052E4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Положение о Конкурсной комиссии по проведению конкурсного отбора проектов по благоустройству дворовых территорий, основанных на местных инициативах</w:t>
      </w:r>
    </w:p>
    <w:p w:rsidR="00052E4B" w:rsidRDefault="00052E4B" w:rsidP="00052E4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52E4B" w:rsidRPr="001732D0" w:rsidRDefault="00052E4B" w:rsidP="00052E4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052E4B" w:rsidRDefault="00802F74" w:rsidP="00052E4B">
      <w:pPr>
        <w:pStyle w:val="Compact"/>
        <w:numPr>
          <w:ilvl w:val="0"/>
          <w:numId w:val="39"/>
        </w:numPr>
        <w:spacing w:before="0" w:after="0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Общие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положения</w:t>
      </w:r>
      <w:proofErr w:type="spellEnd"/>
    </w:p>
    <w:p w:rsidR="00052E4B" w:rsidRPr="001732D0" w:rsidRDefault="00052E4B" w:rsidP="00052E4B">
      <w:pPr>
        <w:pStyle w:val="Compact"/>
        <w:spacing w:before="0" w:after="0"/>
        <w:ind w:left="709"/>
        <w:rPr>
          <w:rFonts w:ascii="Times New Roman" w:hAnsi="Times New Roman" w:cs="Times New Roman"/>
          <w:sz w:val="28"/>
          <w:szCs w:val="28"/>
        </w:rPr>
      </w:pPr>
    </w:p>
    <w:p w:rsidR="0030007D" w:rsidRPr="001732D0" w:rsidRDefault="00802F74" w:rsidP="00052E4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1. Настоящее положение о Конкурсной комиссии по проведению конкурсного отбора проектов по благоустройству дворовых территорий, основанных на местных инициативах (далее - Положение о Конкурсной комиссии) определяет основные задачи, функции, полномочия и порядок работы Конкурсной комиссии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2. В своей деятельности Конкурсная комиссия руководствуется действующим законодательством Российской Федерации, Республики Башкортостан, нормативными правовыми актами органа местного самоуправления, а также настоящим Положением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3. Основной задачей Конкурсной комиссии является проведение конкурсного отбора проектов по благоустройству дворовых территорий МКД, расположенных на территории сельского поселения </w:t>
      </w:r>
      <w:r w:rsidR="00052E4B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4. Конкурсная комиссия создаётся Администрацией сельского поселения </w:t>
      </w:r>
      <w:r w:rsidR="00052E4B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5. Состав Конкурсной комиссии утверждается распоряжением главы сельского поселения </w:t>
      </w:r>
      <w:r w:rsidR="00052E4B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1.6. Руководство Конкурсной комиссией осуществляет председатель комиссии, а в его отсутствие - заместитель председателя комиссии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7. В состав Конкурсной комиссии включаются депутаты Совета сельского поселения </w:t>
      </w:r>
      <w:r w:rsidR="00052E4B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 (по согласованию), представители общественных движений (по согласованию), представители предприятий и учреждений города (по согласованию).</w:t>
      </w:r>
    </w:p>
    <w:p w:rsidR="00052E4B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1.8. Решения Конкурсной комиссии оформляются протоколом заседания, который подписывается всеми присутствовавшими на заседании членами Конкурсной комиссии, утверждается председателем Конкурсной комиссии. Не допускается заполнение протокола заседания Конкурсной комиссии карандашом и внесение в него исправлений. Протокол заседания Конкурсной комиссии ведет секретарь комиссии. </w:t>
      </w: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Default="00802F74" w:rsidP="00052E4B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 Функции Конкурсной комиссии.</w:t>
      </w:r>
    </w:p>
    <w:p w:rsidR="00052E4B" w:rsidRDefault="00052E4B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2.1. Конкурсная комиссия для выполнения возложенных задач выполняет следующие функции:</w:t>
      </w:r>
    </w:p>
    <w:p w:rsidR="0030007D" w:rsidRPr="00052E4B" w:rsidRDefault="00052E4B" w:rsidP="009A1D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 принимает конкурсные заявки;</w:t>
      </w:r>
    </w:p>
    <w:p w:rsidR="0030007D" w:rsidRPr="00052E4B" w:rsidRDefault="00052E4B" w:rsidP="009A1D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 ведёт журнал учёта заявок;</w:t>
      </w:r>
    </w:p>
    <w:p w:rsidR="0030007D" w:rsidRPr="001732D0" w:rsidRDefault="00052E4B" w:rsidP="009A1D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ведет учет и хранение представленных на конкурсный отбор проектов;</w:t>
      </w:r>
    </w:p>
    <w:p w:rsidR="0030007D" w:rsidRPr="001732D0" w:rsidRDefault="00052E4B" w:rsidP="009A1D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проводит конкурсный отбор проектов по благоустройству дворовых территорий в соответствии с настоящим Порядком;</w:t>
      </w:r>
    </w:p>
    <w:p w:rsidR="0030007D" w:rsidRPr="001732D0" w:rsidRDefault="00052E4B" w:rsidP="009A1D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оценивает проекты по благоустройству дворовых территорий, предложенные для реализации на территории сельского поселения </w:t>
      </w:r>
      <w:r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 участниками конкурса, в соответствии с критериями отбора с присвоением бальной оценки;</w:t>
      </w:r>
    </w:p>
    <w:p w:rsidR="0030007D" w:rsidRDefault="00052E4B" w:rsidP="009A1D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о результатам конкурса формирует Адресный перечень проектов благоустройства дворовых территорий МКД, реализуемых на территории сельского поселения </w:t>
      </w:r>
      <w:r w:rsidRPr="00052E4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.</w:t>
      </w:r>
    </w:p>
    <w:p w:rsidR="009A1DCB" w:rsidRPr="001732D0" w:rsidRDefault="009A1DCB" w:rsidP="009A1D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9A1DCB" w:rsidRDefault="00802F74" w:rsidP="009A1DCB">
      <w:pPr>
        <w:pStyle w:val="Compact"/>
        <w:numPr>
          <w:ilvl w:val="0"/>
          <w:numId w:val="41"/>
        </w:numPr>
        <w:spacing w:before="0" w:after="0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Полномочия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Конкурсной</w:t>
      </w:r>
      <w:proofErr w:type="spellEnd"/>
      <w:r w:rsidRPr="001732D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732D0">
        <w:rPr>
          <w:rFonts w:ascii="Times New Roman" w:hAnsi="Times New Roman" w:cs="Times New Roman"/>
          <w:sz w:val="28"/>
          <w:szCs w:val="28"/>
        </w:rPr>
        <w:t>комиссии</w:t>
      </w:r>
      <w:proofErr w:type="spellEnd"/>
    </w:p>
    <w:p w:rsidR="009A1DCB" w:rsidRPr="001732D0" w:rsidRDefault="009A1DCB" w:rsidP="009A1DCB">
      <w:pPr>
        <w:pStyle w:val="Compact"/>
        <w:spacing w:before="0" w:after="0"/>
        <w:ind w:left="709"/>
        <w:jc w:val="both"/>
        <w:rPr>
          <w:rFonts w:ascii="Times New Roman" w:hAnsi="Times New Roman" w:cs="Times New Roman"/>
          <w:sz w:val="28"/>
          <w:szCs w:val="28"/>
        </w:rPr>
      </w:pPr>
    </w:p>
    <w:p w:rsidR="009A1DCB" w:rsidRDefault="009A1DCB" w:rsidP="009A1DC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1.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Для организации своей деятельности Конкурсная комиссия вправе:</w:t>
      </w:r>
    </w:p>
    <w:p w:rsidR="009A1DCB" w:rsidRDefault="009A1DCB" w:rsidP="009A1DC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запрашивать у должностных лиц управляющих организаций и Администрации сельского поселения материалы и заключения, необходимые для получения всесторонней и достоверной информации о проектах по благоустройству дворовых территорий, планируемых к рассмотрению на заседании;</w:t>
      </w:r>
    </w:p>
    <w:p w:rsidR="009A1DCB" w:rsidRDefault="009A1DCB" w:rsidP="009A1DC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привлекать к своей деятельности экспертов и специалистов в той или иной области знаний, представителей предприятий и организаций сельского поселения </w:t>
      </w:r>
      <w:r w:rsidRPr="009A1DC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="00802F74"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 (по согласованию).</w:t>
      </w:r>
    </w:p>
    <w:p w:rsidR="009A1DCB" w:rsidRDefault="009A1DCB" w:rsidP="009A1DC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0007D" w:rsidRPr="009A1DCB" w:rsidRDefault="009A1DCB" w:rsidP="009A1DCB">
      <w:pPr>
        <w:pStyle w:val="FirstParagraph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802F74" w:rsidRPr="009A1DCB">
        <w:rPr>
          <w:rFonts w:ascii="Times New Roman" w:hAnsi="Times New Roman" w:cs="Times New Roman"/>
          <w:sz w:val="28"/>
          <w:szCs w:val="28"/>
          <w:lang w:val="ru-RU"/>
        </w:rPr>
        <w:t>Порядок работы Конкурсной комиссии</w:t>
      </w:r>
    </w:p>
    <w:p w:rsidR="0030007D" w:rsidRPr="001732D0" w:rsidRDefault="00802F74" w:rsidP="00052E4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4.1. Конкурсная комиссия по отбору проектов дворовых территорий МКД создается в Администрации сельского поселения </w:t>
      </w:r>
      <w:r w:rsidR="009A1DCB" w:rsidRPr="009A1DC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сельсовет муниципального района Уфимский район Республики Башкортостан в целях проведения конкурсного отбора проектов по благоустройству дворовых территорий сельского поселения </w:t>
      </w:r>
      <w:r w:rsidR="009A1DCB" w:rsidRPr="009A1DC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 в 2019 году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4.2. Конкурсная комиссия осуществляет свою деятельность в соответствии с настоящим Положением о Конкурсной комиссии.</w:t>
      </w:r>
    </w:p>
    <w:p w:rsidR="009A1DCB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4.3. Состав Конкурсной комиссии определяется в соответствии с п. 1.7. Положения о Конкурсной комиссии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4.4. Заседание Конкурсной комиссии правомочно, если на нем присутствует более 50 процентов общего числа ее членов. Каждый член комиссии имеет один голос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4.5. Решения Конкурсной комиссии принимаются простым большинством голосов ее членов, принявших участие в заседании. При равенстве голосов голос председателя комиссии является решающим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>4.6. Конкурсная комиссия рассматривает представленные заявки, оценивает проекты согласно критериям в соответствии с балльной шкалой в порядке и сроки, предусмотренные настоящим Порядком.</w:t>
      </w:r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4.7. По результатам конкурсного отбора проектов благоустройства дворовых территорий МКД Конкурсной комиссией составляется итоговый протокол, которым утверждается Адресный перечень проектов благоустройства дворовых территорий МКД, реализуемых на территории сельского поселения </w:t>
      </w:r>
      <w:r w:rsidR="009A1DCB" w:rsidRPr="009A1DC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>сельсовет муниципального района Уфимский район Республики Башкортостан</w:t>
      </w:r>
      <w:proofErr w:type="gramStart"/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 .</w:t>
      </w:r>
      <w:proofErr w:type="gramEnd"/>
    </w:p>
    <w:p w:rsidR="0030007D" w:rsidRPr="001732D0" w:rsidRDefault="00802F74" w:rsidP="00052E4B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4.8. Утвержденный Адресный перечень содержит сведения об участнике конкурсного отбора, адресе объекта благоустройства, стоимости работ по благоустройству дворовой территории, с разбивкой по бюджетам: бюджет Республики Башкортостан, бюджет сельского поселения </w:t>
      </w:r>
      <w:r w:rsidR="009A1DCB" w:rsidRPr="009A1DCB">
        <w:rPr>
          <w:rFonts w:ascii="Times New Roman" w:hAnsi="Times New Roman" w:cs="Times New Roman"/>
          <w:sz w:val="28"/>
          <w:szCs w:val="28"/>
          <w:lang w:val="ru-RU"/>
        </w:rPr>
        <w:t xml:space="preserve">Николаевский  </w:t>
      </w:r>
      <w:r w:rsidRPr="001732D0">
        <w:rPr>
          <w:rFonts w:ascii="Times New Roman" w:hAnsi="Times New Roman" w:cs="Times New Roman"/>
          <w:sz w:val="28"/>
          <w:szCs w:val="28"/>
          <w:lang w:val="ru-RU"/>
        </w:rPr>
        <w:t xml:space="preserve">сельсовет муниципального района Уфимский район Республики Башкортостан и внебюджетным источникам (средства населения). </w:t>
      </w:r>
    </w:p>
    <w:sectPr w:rsidR="0030007D" w:rsidRPr="001732D0" w:rsidSect="00DE12C9">
      <w:footerReference w:type="default" r:id="rId8"/>
      <w:pgSz w:w="12240" w:h="15840"/>
      <w:pgMar w:top="568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10AA" w:rsidRDefault="00B410AA">
      <w:pPr>
        <w:spacing w:after="0"/>
      </w:pPr>
      <w:r>
        <w:separator/>
      </w:r>
    </w:p>
  </w:endnote>
  <w:endnote w:type="continuationSeparator" w:id="0">
    <w:p w:rsidR="00B410AA" w:rsidRDefault="00B410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4908093"/>
      <w:docPartObj>
        <w:docPartGallery w:val="Page Numbers (Bottom of Page)"/>
        <w:docPartUnique/>
      </w:docPartObj>
    </w:sdtPr>
    <w:sdtEndPr/>
    <w:sdtContent>
      <w:p w:rsidR="00DE12C9" w:rsidRDefault="00DE12C9">
        <w:pPr>
          <w:pStyle w:val="af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322C" w:rsidRPr="00C0322C">
          <w:rPr>
            <w:noProof/>
            <w:lang w:val="ru-RU"/>
          </w:rPr>
          <w:t>2</w:t>
        </w:r>
        <w:r>
          <w:fldChar w:fldCharType="end"/>
        </w:r>
      </w:p>
    </w:sdtContent>
  </w:sdt>
  <w:p w:rsidR="00DE12C9" w:rsidRDefault="00DE12C9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10AA" w:rsidRDefault="00B410AA">
      <w:r>
        <w:separator/>
      </w:r>
    </w:p>
  </w:footnote>
  <w:footnote w:type="continuationSeparator" w:id="0">
    <w:p w:rsidR="00B410AA" w:rsidRDefault="00B410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64E1F57"/>
    <w:multiLevelType w:val="multilevel"/>
    <w:tmpl w:val="4B96469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ADC8311"/>
    <w:multiLevelType w:val="multilevel"/>
    <w:tmpl w:val="8B1AF00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FA011AB"/>
    <w:multiLevelType w:val="multilevel"/>
    <w:tmpl w:val="4C3602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88CC06D"/>
    <w:multiLevelType w:val="multilevel"/>
    <w:tmpl w:val="894CAD2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998D19A1"/>
    <w:multiLevelType w:val="multilevel"/>
    <w:tmpl w:val="36108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806A34A"/>
    <w:multiLevelType w:val="multilevel"/>
    <w:tmpl w:val="46CC70EA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DF9A07D"/>
    <w:multiLevelType w:val="multilevel"/>
    <w:tmpl w:val="B2C6E62A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99D9213"/>
    <w:multiLevelType w:val="multilevel"/>
    <w:tmpl w:val="479A5BB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C884B49"/>
    <w:multiLevelType w:val="multilevel"/>
    <w:tmpl w:val="5254B9E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DEEE9351"/>
    <w:multiLevelType w:val="multilevel"/>
    <w:tmpl w:val="C6A6660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17F69BA"/>
    <w:multiLevelType w:val="multilevel"/>
    <w:tmpl w:val="8660B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EBDE9242"/>
    <w:multiLevelType w:val="multilevel"/>
    <w:tmpl w:val="1F22A2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72CB541"/>
    <w:multiLevelType w:val="multilevel"/>
    <w:tmpl w:val="26F884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CD61458"/>
    <w:multiLevelType w:val="multilevel"/>
    <w:tmpl w:val="1F80B5D6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DEFF374"/>
    <w:multiLevelType w:val="multilevel"/>
    <w:tmpl w:val="1B80425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30F50E3E"/>
    <w:multiLevelType w:val="multilevel"/>
    <w:tmpl w:val="769466EA"/>
    <w:lvl w:ilvl="0">
      <w:start w:val="2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2566D31"/>
    <w:multiLevelType w:val="multilevel"/>
    <w:tmpl w:val="7FAC918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4C1EA06"/>
    <w:multiLevelType w:val="multilevel"/>
    <w:tmpl w:val="65C0E0F4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4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7">
    <w:abstractNumId w:val="2"/>
  </w:num>
  <w:num w:numId="8">
    <w:abstractNumId w:val="2"/>
  </w:num>
  <w:num w:numId="9">
    <w:abstractNumId w:val="2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2"/>
  </w:num>
  <w:num w:numId="13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4">
    <w:abstractNumId w:val="2"/>
  </w:num>
  <w:num w:numId="15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17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18">
    <w:abstractNumId w:val="6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19">
    <w:abstractNumId w:val="2"/>
  </w:num>
  <w:num w:numId="20">
    <w:abstractNumId w:val="15"/>
    <w:lvlOverride w:ilvl="0">
      <w:startOverride w:val="220"/>
    </w:lvlOverride>
    <w:lvlOverride w:ilvl="1">
      <w:startOverride w:val="220"/>
    </w:lvlOverride>
    <w:lvlOverride w:ilvl="2">
      <w:startOverride w:val="220"/>
    </w:lvlOverride>
    <w:lvlOverride w:ilvl="3">
      <w:startOverride w:val="220"/>
    </w:lvlOverride>
    <w:lvlOverride w:ilvl="4">
      <w:startOverride w:val="220"/>
    </w:lvlOverride>
    <w:lvlOverride w:ilvl="5">
      <w:startOverride w:val="220"/>
    </w:lvlOverride>
    <w:lvlOverride w:ilvl="6">
      <w:startOverride w:val="220"/>
    </w:lvlOverride>
  </w:num>
  <w:num w:numId="21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3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4">
    <w:abstractNumId w:val="2"/>
  </w:num>
  <w:num w:numId="25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2"/>
  </w:num>
  <w:num w:numId="41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2">
    <w:abstractNumId w:val="2"/>
  </w:num>
  <w:num w:numId="4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2E4B"/>
    <w:rsid w:val="000D259D"/>
    <w:rsid w:val="001732D0"/>
    <w:rsid w:val="002A6FED"/>
    <w:rsid w:val="0030007D"/>
    <w:rsid w:val="004E29B3"/>
    <w:rsid w:val="0050140E"/>
    <w:rsid w:val="00590D07"/>
    <w:rsid w:val="005F27CE"/>
    <w:rsid w:val="005F70FA"/>
    <w:rsid w:val="007152D1"/>
    <w:rsid w:val="00784D58"/>
    <w:rsid w:val="007F7896"/>
    <w:rsid w:val="00802F74"/>
    <w:rsid w:val="00825AFE"/>
    <w:rsid w:val="00830BE6"/>
    <w:rsid w:val="008D6863"/>
    <w:rsid w:val="008E090E"/>
    <w:rsid w:val="009A1DCB"/>
    <w:rsid w:val="00B410AA"/>
    <w:rsid w:val="00B86B75"/>
    <w:rsid w:val="00BC48D5"/>
    <w:rsid w:val="00C0322C"/>
    <w:rsid w:val="00C36279"/>
    <w:rsid w:val="00CE4E6E"/>
    <w:rsid w:val="00CF53B7"/>
    <w:rsid w:val="00D074AA"/>
    <w:rsid w:val="00DA0836"/>
    <w:rsid w:val="00DE12C9"/>
    <w:rsid w:val="00E315A3"/>
    <w:rsid w:val="00E568F9"/>
    <w:rsid w:val="00E81FF6"/>
    <w:rsid w:val="00F400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A6FE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rsid w:val="00DE12C9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DE12C9"/>
  </w:style>
  <w:style w:type="paragraph" w:styleId="af2">
    <w:name w:val="footer"/>
    <w:basedOn w:val="a"/>
    <w:link w:val="af3"/>
    <w:uiPriority w:val="99"/>
    <w:rsid w:val="00DE12C9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DE12C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A6FE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rsid w:val="00DE12C9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DE12C9"/>
  </w:style>
  <w:style w:type="paragraph" w:styleId="af2">
    <w:name w:val="footer"/>
    <w:basedOn w:val="a"/>
    <w:link w:val="af3"/>
    <w:uiPriority w:val="99"/>
    <w:rsid w:val="00DE12C9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DE12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3</Pages>
  <Words>5658</Words>
  <Characters>32255</Characters>
  <Application>Microsoft Office Word</Application>
  <DocSecurity>0</DocSecurity>
  <Lines>268</Lines>
  <Paragraphs>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9-05-19T10:18:00Z</cp:lastPrinted>
  <dcterms:created xsi:type="dcterms:W3CDTF">2019-05-17T12:05:00Z</dcterms:created>
  <dcterms:modified xsi:type="dcterms:W3CDTF">2019-05-19T11:20:00Z</dcterms:modified>
</cp:coreProperties>
</file>